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4BD23" w14:textId="16D93F34" w:rsidR="000C0B70" w:rsidRPr="002E0FDB" w:rsidRDefault="000C0B70" w:rsidP="000C0B70">
      <w:pPr>
        <w:pStyle w:val="Heading1"/>
        <w:spacing w:line="480" w:lineRule="auto"/>
        <w:jc w:val="center"/>
        <w:rPr>
          <w:rFonts w:ascii="Times New Roman" w:hAnsi="Times New Roman" w:cs="Times New Roman"/>
          <w:b w:val="0"/>
          <w:color w:val="000000" w:themeColor="text1"/>
        </w:rPr>
      </w:pPr>
      <w:bookmarkStart w:id="0" w:name="_Toc77568580"/>
      <w:bookmarkStart w:id="1" w:name="_Toc87892215"/>
      <w:r w:rsidRPr="002E0FDB">
        <w:rPr>
          <w:rFonts w:ascii="Times New Roman" w:hAnsi="Times New Roman" w:cs="Times New Roman"/>
          <w:color w:val="000000" w:themeColor="text1"/>
        </w:rPr>
        <w:t>BAB V</w:t>
      </w:r>
      <w:r w:rsidRPr="002E0FDB">
        <w:rPr>
          <w:rFonts w:ascii="Times New Roman" w:hAnsi="Times New Roman" w:cs="Times New Roman"/>
          <w:color w:val="000000" w:themeColor="text1"/>
        </w:rPr>
        <w:br/>
        <w:t>PENUTUP</w:t>
      </w:r>
      <w:bookmarkEnd w:id="0"/>
      <w:bookmarkEnd w:id="1"/>
    </w:p>
    <w:p w14:paraId="6945527C" w14:textId="69894601" w:rsidR="00FA587D" w:rsidRPr="002E0FDB" w:rsidRDefault="00FA587D" w:rsidP="00EA105A">
      <w:pPr>
        <w:pStyle w:val="Heading2"/>
        <w:numPr>
          <w:ilvl w:val="1"/>
          <w:numId w:val="27"/>
        </w:numPr>
        <w:ind w:left="567" w:hanging="567"/>
        <w:rPr>
          <w:color w:val="auto"/>
        </w:rPr>
      </w:pPr>
      <w:bookmarkStart w:id="2" w:name="_Toc77568581"/>
      <w:bookmarkStart w:id="3" w:name="_Toc87892216"/>
      <w:r w:rsidRPr="002E0FDB">
        <w:rPr>
          <w:color w:val="auto"/>
        </w:rPr>
        <w:t>Kesimpulan</w:t>
      </w:r>
      <w:bookmarkEnd w:id="2"/>
      <w:bookmarkEnd w:id="3"/>
    </w:p>
    <w:p w14:paraId="4ADCC8BB" w14:textId="77777777" w:rsidR="00FA587D" w:rsidRPr="002E0FDB" w:rsidRDefault="00FA587D" w:rsidP="00A1092B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>Berdasarkan hasil penyusunan tugas akhir, maka dapat disimpulkan:</w:t>
      </w:r>
    </w:p>
    <w:p w14:paraId="3A8F298E" w14:textId="1617ACA3" w:rsidR="00FA587D" w:rsidRPr="003B3C25" w:rsidRDefault="0072067F" w:rsidP="00EA105A">
      <w:pPr>
        <w:pStyle w:val="ListParagraph"/>
        <w:numPr>
          <w:ilvl w:val="0"/>
          <w:numId w:val="28"/>
        </w:numPr>
        <w:spacing w:line="480" w:lineRule="auto"/>
        <w:ind w:left="1418"/>
        <w:jc w:val="both"/>
        <w:rPr>
          <w:rFonts w:ascii="Times New Roman" w:hAnsi="Times New Roman" w:cs="Times New Roman"/>
          <w:i/>
          <w:iCs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>Aplikasi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B3C25">
        <w:rPr>
          <w:rFonts w:ascii="Times New Roman" w:hAnsi="Times New Roman" w:cs="Times New Roman"/>
          <w:sz w:val="24"/>
          <w:szCs w:val="24"/>
        </w:rPr>
        <w:t>ini</w:t>
      </w:r>
      <w:r>
        <w:rPr>
          <w:rFonts w:ascii="Times New Roman" w:hAnsi="Times New Roman" w:cs="Times New Roman"/>
          <w:sz w:val="24"/>
          <w:szCs w:val="24"/>
        </w:rPr>
        <w:t xml:space="preserve"> berbasis </w:t>
      </w:r>
      <w:r w:rsidRPr="0072067F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3B3C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r w:rsidR="003B3C25">
        <w:rPr>
          <w:rFonts w:ascii="Times New Roman" w:hAnsi="Times New Roman" w:cs="Times New Roman"/>
          <w:sz w:val="24"/>
          <w:szCs w:val="24"/>
        </w:rPr>
        <w:t xml:space="preserve">dibangun menggunakan Bahasa Pemrograman PHP dengan </w:t>
      </w:r>
      <w:r w:rsidR="003B3C25" w:rsidRPr="003B3C25">
        <w:rPr>
          <w:rFonts w:ascii="Times New Roman" w:hAnsi="Times New Roman" w:cs="Times New Roman"/>
          <w:i/>
          <w:iCs/>
          <w:sz w:val="24"/>
          <w:szCs w:val="24"/>
        </w:rPr>
        <w:t>framework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B3C25">
        <w:rPr>
          <w:rFonts w:ascii="Times New Roman" w:hAnsi="Times New Roman" w:cs="Times New Roman"/>
          <w:sz w:val="24"/>
          <w:szCs w:val="24"/>
        </w:rPr>
        <w:t xml:space="preserve">Codeigniter 3 dan 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framework </w:t>
      </w:r>
      <w:r w:rsidR="003B3C25">
        <w:rPr>
          <w:rFonts w:ascii="Times New Roman" w:hAnsi="Times New Roman" w:cs="Times New Roman"/>
          <w:sz w:val="24"/>
          <w:szCs w:val="24"/>
        </w:rPr>
        <w:t>UI Boostrap 4.</w:t>
      </w:r>
    </w:p>
    <w:p w14:paraId="4E6824D8" w14:textId="13CFF7B0" w:rsidR="00A1092B" w:rsidRPr="002E0FDB" w:rsidRDefault="00227B70" w:rsidP="00EA105A">
      <w:pPr>
        <w:pStyle w:val="ListParagraph"/>
        <w:numPr>
          <w:ilvl w:val="0"/>
          <w:numId w:val="28"/>
        </w:numPr>
        <w:spacing w:line="48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 w:rsidR="00A1092B" w:rsidRPr="002E0FDB">
        <w:rPr>
          <w:rFonts w:ascii="Times New Roman" w:hAnsi="Times New Roman" w:cs="Times New Roman"/>
          <w:sz w:val="24"/>
          <w:szCs w:val="24"/>
        </w:rPr>
        <w:t xml:space="preserve"> ini </w:t>
      </w:r>
      <w:r w:rsidR="003B3C25">
        <w:rPr>
          <w:rFonts w:ascii="Times New Roman" w:hAnsi="Times New Roman" w:cs="Times New Roman"/>
          <w:sz w:val="24"/>
          <w:szCs w:val="24"/>
        </w:rPr>
        <w:t xml:space="preserve">memiliki beberapa fitur antara lain yaitu, fitur verifikasi pembayaran otomatis, 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game premium, game </w:t>
      </w:r>
      <w:r w:rsidR="003B3C25">
        <w:rPr>
          <w:rFonts w:ascii="Times New Roman" w:hAnsi="Times New Roman" w:cs="Times New Roman"/>
          <w:sz w:val="24"/>
          <w:szCs w:val="24"/>
        </w:rPr>
        <w:t xml:space="preserve">gratis, memberi ulasan dan 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star ratings, insert </w:t>
      </w:r>
      <w:r w:rsidR="003B3C25">
        <w:rPr>
          <w:rFonts w:ascii="Times New Roman" w:hAnsi="Times New Roman" w:cs="Times New Roman"/>
          <w:sz w:val="24"/>
          <w:szCs w:val="24"/>
        </w:rPr>
        <w:t xml:space="preserve">video tutorial pada setiap </w:t>
      </w:r>
      <w:r w:rsidR="003B3C25">
        <w:rPr>
          <w:rFonts w:ascii="Times New Roman" w:hAnsi="Times New Roman" w:cs="Times New Roman"/>
          <w:i/>
          <w:iCs/>
          <w:sz w:val="24"/>
          <w:szCs w:val="24"/>
        </w:rPr>
        <w:t xml:space="preserve">game, </w:t>
      </w:r>
      <w:r w:rsidR="003B3C25">
        <w:rPr>
          <w:rFonts w:ascii="Times New Roman" w:hAnsi="Times New Roman" w:cs="Times New Roman"/>
          <w:sz w:val="24"/>
          <w:szCs w:val="24"/>
        </w:rPr>
        <w:t>media informasi berupa blog.</w:t>
      </w:r>
    </w:p>
    <w:p w14:paraId="1FC57865" w14:textId="2879F948" w:rsidR="00A1092B" w:rsidRPr="006C7A33" w:rsidRDefault="003B3C25" w:rsidP="00EA105A">
      <w:pPr>
        <w:pStyle w:val="ListParagraph"/>
        <w:numPr>
          <w:ilvl w:val="0"/>
          <w:numId w:val="28"/>
        </w:numPr>
        <w:spacing w:line="48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Pengujian dengan metod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Black Box Testing </w:t>
      </w:r>
      <w:r>
        <w:rPr>
          <w:rFonts w:ascii="Times New Roman" w:hAnsi="Times New Roman" w:cs="Times New Roman"/>
          <w:sz w:val="24"/>
          <w:szCs w:val="24"/>
        </w:rPr>
        <w:t xml:space="preserve">dan Uji Coba </w:t>
      </w:r>
      <w:r w:rsidR="00227B70" w:rsidRPr="00227B70">
        <w:rPr>
          <w:rFonts w:ascii="Times New Roman" w:hAnsi="Times New Roman" w:cs="Times New Roman"/>
          <w:i/>
          <w:iCs/>
          <w:sz w:val="24"/>
          <w:szCs w:val="24"/>
        </w:rPr>
        <w:t>Websit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ngan guru responden mendapatkan hasil </w:t>
      </w:r>
      <w:r w:rsidR="0072067F">
        <w:rPr>
          <w:rFonts w:ascii="Times New Roman" w:hAnsi="Times New Roman" w:cs="Times New Roman"/>
          <w:sz w:val="24"/>
          <w:szCs w:val="24"/>
        </w:rPr>
        <w:t>yang cukup</w:t>
      </w:r>
      <w:r>
        <w:rPr>
          <w:rFonts w:ascii="Times New Roman" w:hAnsi="Times New Roman" w:cs="Times New Roman"/>
          <w:sz w:val="24"/>
          <w:szCs w:val="24"/>
        </w:rPr>
        <w:t xml:space="preserve"> positif.</w:t>
      </w:r>
    </w:p>
    <w:p w14:paraId="6A5D0F67" w14:textId="6569C544" w:rsidR="006C7A33" w:rsidRPr="006C7A33" w:rsidRDefault="006C7A33" w:rsidP="00EA105A">
      <w:pPr>
        <w:pStyle w:val="ListParagraph"/>
        <w:numPr>
          <w:ilvl w:val="0"/>
          <w:numId w:val="28"/>
        </w:numPr>
        <w:spacing w:line="48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>Dari hasil uji coba dapat disimpulan bahwa penelitian yang telah dilakukan telah mampu mewujudkan tujuan penelitian</w:t>
      </w:r>
      <w:r w:rsidR="00FC45EC">
        <w:rPr>
          <w:rFonts w:ascii="Times New Roman" w:hAnsi="Times New Roman" w:cs="Times New Roman"/>
          <w:sz w:val="24"/>
          <w:szCs w:val="24"/>
        </w:rPr>
        <w:t xml:space="preserve">, diantaranya yaitu dapat membantu para guru atau tenaga pengajar untuk mengunduh dan mencari referensi mengenai media pembelajaran berbasis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game </w:t>
      </w:r>
      <w:r w:rsidR="00FC45EC">
        <w:rPr>
          <w:rFonts w:ascii="Times New Roman" w:hAnsi="Times New Roman" w:cs="Times New Roman"/>
          <w:sz w:val="24"/>
          <w:szCs w:val="24"/>
        </w:rPr>
        <w:t xml:space="preserve">khususnya jenis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FC45EC">
        <w:rPr>
          <w:rFonts w:ascii="Times New Roman" w:hAnsi="Times New Roman" w:cs="Times New Roman"/>
          <w:sz w:val="24"/>
          <w:szCs w:val="24"/>
        </w:rPr>
        <w:t xml:space="preserve">dan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board game, </w:t>
      </w:r>
      <w:r w:rsidR="00FC45EC">
        <w:rPr>
          <w:rFonts w:ascii="Times New Roman" w:hAnsi="Times New Roman" w:cs="Times New Roman"/>
          <w:sz w:val="24"/>
          <w:szCs w:val="24"/>
        </w:rPr>
        <w:t>selain itu</w:t>
      </w:r>
      <w:r w:rsidR="00BF500A">
        <w:rPr>
          <w:rFonts w:ascii="Times New Roman" w:hAnsi="Times New Roman" w:cs="Times New Roman"/>
          <w:sz w:val="24"/>
          <w:szCs w:val="24"/>
        </w:rPr>
        <w:t xml:space="preserve"> website ini</w:t>
      </w:r>
      <w:r w:rsidR="00FC45EC">
        <w:rPr>
          <w:rFonts w:ascii="Times New Roman" w:hAnsi="Times New Roman" w:cs="Times New Roman"/>
          <w:sz w:val="24"/>
          <w:szCs w:val="24"/>
        </w:rPr>
        <w:t xml:space="preserve"> mampu mempublikasi karya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FC45EC">
        <w:rPr>
          <w:rFonts w:ascii="Times New Roman" w:hAnsi="Times New Roman" w:cs="Times New Roman"/>
          <w:sz w:val="24"/>
          <w:szCs w:val="24"/>
        </w:rPr>
        <w:t xml:space="preserve">dan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board game </w:t>
      </w:r>
      <w:r w:rsidR="00FC45EC">
        <w:rPr>
          <w:rFonts w:ascii="Times New Roman" w:hAnsi="Times New Roman" w:cs="Times New Roman"/>
          <w:sz w:val="24"/>
          <w:szCs w:val="24"/>
        </w:rPr>
        <w:t>buatan guru atau tenaga pengajar</w:t>
      </w:r>
      <w:r w:rsidR="00BF500A">
        <w:rPr>
          <w:rFonts w:ascii="Times New Roman" w:hAnsi="Times New Roman" w:cs="Times New Roman"/>
          <w:sz w:val="24"/>
          <w:szCs w:val="24"/>
        </w:rPr>
        <w:t xml:space="preserve"> dan</w:t>
      </w:r>
      <w:r w:rsidR="00FC45EC">
        <w:rPr>
          <w:rFonts w:ascii="Times New Roman" w:hAnsi="Times New Roman" w:cs="Times New Roman"/>
          <w:sz w:val="24"/>
          <w:szCs w:val="24"/>
        </w:rPr>
        <w:t xml:space="preserve"> </w:t>
      </w:r>
      <w:r w:rsidR="00BF500A">
        <w:rPr>
          <w:rFonts w:ascii="Times New Roman" w:hAnsi="Times New Roman" w:cs="Times New Roman"/>
          <w:sz w:val="24"/>
          <w:szCs w:val="24"/>
        </w:rPr>
        <w:t xml:space="preserve">website ini </w:t>
      </w:r>
      <w:r w:rsidR="00FC45EC">
        <w:rPr>
          <w:rFonts w:ascii="Times New Roman" w:hAnsi="Times New Roman" w:cs="Times New Roman"/>
          <w:sz w:val="24"/>
          <w:szCs w:val="24"/>
        </w:rPr>
        <w:t>mampu memberikan kesempatan bagi</w:t>
      </w:r>
      <w:r w:rsidR="00BF500A">
        <w:rPr>
          <w:rFonts w:ascii="Times New Roman" w:hAnsi="Times New Roman" w:cs="Times New Roman"/>
          <w:sz w:val="24"/>
          <w:szCs w:val="24"/>
        </w:rPr>
        <w:t xml:space="preserve"> para</w:t>
      </w:r>
      <w:r w:rsidR="00FC45EC">
        <w:rPr>
          <w:rFonts w:ascii="Times New Roman" w:hAnsi="Times New Roman" w:cs="Times New Roman"/>
          <w:sz w:val="24"/>
          <w:szCs w:val="24"/>
        </w:rPr>
        <w:t xml:space="preserve"> guru untuk mendapat penghasilan tambahan dari </w:t>
      </w:r>
      <w:r w:rsidR="00FC45EC" w:rsidRPr="00FC45EC">
        <w:rPr>
          <w:rFonts w:ascii="Times New Roman" w:hAnsi="Times New Roman" w:cs="Times New Roman"/>
          <w:i/>
          <w:iCs/>
          <w:sz w:val="24"/>
          <w:szCs w:val="24"/>
        </w:rPr>
        <w:t>royalty</w:t>
      </w:r>
      <w:r w:rsidR="00FC45EC">
        <w:rPr>
          <w:rFonts w:ascii="Times New Roman" w:hAnsi="Times New Roman" w:cs="Times New Roman"/>
          <w:sz w:val="24"/>
          <w:szCs w:val="24"/>
        </w:rPr>
        <w:t xml:space="preserve"> yang didapat dari mengunggah karya berupa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card game </w:t>
      </w:r>
      <w:r w:rsidR="00FC45EC">
        <w:rPr>
          <w:rFonts w:ascii="Times New Roman" w:hAnsi="Times New Roman" w:cs="Times New Roman"/>
          <w:sz w:val="24"/>
          <w:szCs w:val="24"/>
        </w:rPr>
        <w:t xml:space="preserve">dan </w:t>
      </w:r>
      <w:r w:rsidR="00FC45EC">
        <w:rPr>
          <w:rFonts w:ascii="Times New Roman" w:hAnsi="Times New Roman" w:cs="Times New Roman"/>
          <w:i/>
          <w:iCs/>
          <w:sz w:val="24"/>
          <w:szCs w:val="24"/>
        </w:rPr>
        <w:t xml:space="preserve">board game </w:t>
      </w:r>
      <w:r w:rsidR="00FC45EC">
        <w:rPr>
          <w:rFonts w:ascii="Times New Roman" w:hAnsi="Times New Roman" w:cs="Times New Roman"/>
          <w:sz w:val="24"/>
          <w:szCs w:val="24"/>
        </w:rPr>
        <w:t>pada website.</w:t>
      </w:r>
    </w:p>
    <w:p w14:paraId="2C69DA89" w14:textId="0AE723C9" w:rsidR="00A1092B" w:rsidRPr="002E0FDB" w:rsidRDefault="00A1092B" w:rsidP="00EA105A">
      <w:pPr>
        <w:pStyle w:val="Heading2"/>
        <w:numPr>
          <w:ilvl w:val="1"/>
          <w:numId w:val="27"/>
        </w:numPr>
        <w:ind w:left="567" w:hanging="567"/>
        <w:rPr>
          <w:color w:val="auto"/>
        </w:rPr>
      </w:pPr>
      <w:bookmarkStart w:id="4" w:name="_Toc77568582"/>
      <w:bookmarkStart w:id="5" w:name="_Toc87892217"/>
      <w:r w:rsidRPr="002E0FDB">
        <w:rPr>
          <w:color w:val="auto"/>
        </w:rPr>
        <w:lastRenderedPageBreak/>
        <w:t>Saran</w:t>
      </w:r>
      <w:bookmarkEnd w:id="4"/>
      <w:bookmarkEnd w:id="5"/>
    </w:p>
    <w:p w14:paraId="286FAC04" w14:textId="7F5E8F8D" w:rsidR="00A1092B" w:rsidRPr="002E0FDB" w:rsidRDefault="00A1092B" w:rsidP="00326B92">
      <w:pPr>
        <w:spacing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Berdasarkan dari hasil penyusunan tugas akhir ini, maka </w:t>
      </w:r>
      <w:r w:rsidR="00326B92" w:rsidRPr="002E0FDB">
        <w:rPr>
          <w:rFonts w:ascii="Times New Roman" w:hAnsi="Times New Roman" w:cs="Times New Roman"/>
          <w:sz w:val="24"/>
          <w:szCs w:val="24"/>
        </w:rPr>
        <w:t>terdapat</w:t>
      </w:r>
      <w:r w:rsidRPr="002E0FDB">
        <w:rPr>
          <w:rFonts w:ascii="Times New Roman" w:hAnsi="Times New Roman" w:cs="Times New Roman"/>
          <w:sz w:val="24"/>
          <w:szCs w:val="24"/>
        </w:rPr>
        <w:t xml:space="preserve"> saran yang mudah-mudahan dapat bermanfaat bagi </w:t>
      </w:r>
      <w:r w:rsidR="00326B92" w:rsidRPr="002E0FDB">
        <w:rPr>
          <w:rFonts w:ascii="Times New Roman" w:hAnsi="Times New Roman" w:cs="Times New Roman"/>
          <w:sz w:val="24"/>
          <w:szCs w:val="24"/>
        </w:rPr>
        <w:t xml:space="preserve">pengembang </w:t>
      </w:r>
      <w:r w:rsidR="00326B92" w:rsidRPr="002E0FDB">
        <w:rPr>
          <w:rFonts w:ascii="Times New Roman" w:hAnsi="Times New Roman" w:cs="Times New Roman"/>
          <w:i/>
          <w:iCs/>
          <w:sz w:val="24"/>
          <w:szCs w:val="24"/>
        </w:rPr>
        <w:t>web</w:t>
      </w:r>
      <w:r w:rsidR="00326B92" w:rsidRPr="002E0FDB">
        <w:rPr>
          <w:rFonts w:ascii="Times New Roman" w:hAnsi="Times New Roman" w:cs="Times New Roman"/>
          <w:sz w:val="24"/>
          <w:szCs w:val="24"/>
        </w:rPr>
        <w:t xml:space="preserve"> selanjutnya. Berikut merupakan saran yang yang perlu diperhatikan:</w:t>
      </w:r>
    </w:p>
    <w:p w14:paraId="71C19DAF" w14:textId="5757C746" w:rsidR="00326B92" w:rsidRPr="002E0FDB" w:rsidRDefault="00326B92" w:rsidP="00EA105A">
      <w:pPr>
        <w:pStyle w:val="ListParagraph"/>
        <w:numPr>
          <w:ilvl w:val="0"/>
          <w:numId w:val="29"/>
        </w:numPr>
        <w:spacing w:line="48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2E0FDB">
        <w:rPr>
          <w:rFonts w:ascii="Times New Roman" w:hAnsi="Times New Roman" w:cs="Times New Roman"/>
          <w:sz w:val="24"/>
          <w:szCs w:val="24"/>
          <w:lang w:val="en"/>
        </w:rPr>
        <w:t xml:space="preserve">Hasil </w:t>
      </w:r>
      <w:r w:rsidRPr="002E0FDB">
        <w:rPr>
          <w:rFonts w:ascii="Times New Roman" w:hAnsi="Times New Roman" w:cs="Times New Roman"/>
          <w:sz w:val="24"/>
          <w:szCs w:val="24"/>
        </w:rPr>
        <w:t>rancangan</w:t>
      </w:r>
      <w:r w:rsidRPr="002E0FDB">
        <w:rPr>
          <w:rFonts w:ascii="Times New Roman" w:hAnsi="Times New Roman" w:cs="Times New Roman"/>
          <w:sz w:val="24"/>
          <w:szCs w:val="24"/>
          <w:lang w:val="en"/>
        </w:rPr>
        <w:t xml:space="preserve"> ini dapat digunakan sebagai referensi bagi </w:t>
      </w:r>
      <w:r w:rsidRPr="002E0FDB">
        <w:rPr>
          <w:rFonts w:ascii="Times New Roman" w:hAnsi="Times New Roman" w:cs="Times New Roman"/>
          <w:sz w:val="24"/>
          <w:szCs w:val="24"/>
        </w:rPr>
        <w:t xml:space="preserve">pengembang </w:t>
      </w:r>
      <w:r w:rsidRPr="002E0FDB">
        <w:rPr>
          <w:rFonts w:ascii="Times New Roman" w:hAnsi="Times New Roman" w:cs="Times New Roman"/>
          <w:i/>
          <w:iCs/>
          <w:sz w:val="24"/>
          <w:szCs w:val="24"/>
        </w:rPr>
        <w:t>web</w:t>
      </w:r>
      <w:r w:rsidRPr="002E0FDB">
        <w:rPr>
          <w:rFonts w:ascii="Times New Roman" w:hAnsi="Times New Roman" w:cs="Times New Roman"/>
          <w:sz w:val="24"/>
          <w:szCs w:val="24"/>
          <w:lang w:val="en"/>
        </w:rPr>
        <w:t xml:space="preserve"> yang akan datang untuk dikembangkan menjadi lebih baik lagi</w:t>
      </w:r>
      <w:r w:rsidRPr="002E0FDB">
        <w:rPr>
          <w:rFonts w:ascii="Times New Roman" w:hAnsi="Times New Roman" w:cs="Times New Roman"/>
          <w:sz w:val="24"/>
          <w:szCs w:val="24"/>
        </w:rPr>
        <w:t>.</w:t>
      </w:r>
    </w:p>
    <w:p w14:paraId="283D8BCC" w14:textId="388CA623" w:rsidR="006C7A33" w:rsidRDefault="00326B92" w:rsidP="0072067F">
      <w:pPr>
        <w:pStyle w:val="ListParagraph"/>
        <w:numPr>
          <w:ilvl w:val="0"/>
          <w:numId w:val="29"/>
        </w:numPr>
        <w:spacing w:line="48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  <w:r w:rsidRPr="002E0FDB">
        <w:rPr>
          <w:rFonts w:ascii="Times New Roman" w:hAnsi="Times New Roman" w:cs="Times New Roman"/>
          <w:sz w:val="24"/>
          <w:szCs w:val="24"/>
        </w:rPr>
        <w:t xml:space="preserve">Pengembang </w:t>
      </w:r>
      <w:r w:rsidRPr="002E0FDB">
        <w:rPr>
          <w:rFonts w:ascii="Times New Roman" w:hAnsi="Times New Roman" w:cs="Times New Roman"/>
          <w:i/>
          <w:iCs/>
          <w:sz w:val="24"/>
          <w:szCs w:val="24"/>
        </w:rPr>
        <w:t>web</w:t>
      </w:r>
      <w:r w:rsidRPr="002E0FDB">
        <w:rPr>
          <w:rFonts w:ascii="Times New Roman" w:hAnsi="Times New Roman" w:cs="Times New Roman"/>
          <w:sz w:val="24"/>
          <w:szCs w:val="24"/>
        </w:rPr>
        <w:t xml:space="preserve"> selanjutnya diharap lebih mempersiapkan segala hal yang diperlukan agar dapat dilaksanakan jauh lebih baik lagi dengan hasil yang leb</w:t>
      </w:r>
      <w:bookmarkStart w:id="6" w:name="_GoBack"/>
      <w:bookmarkEnd w:id="6"/>
      <w:r w:rsidRPr="002E0FDB">
        <w:rPr>
          <w:rFonts w:ascii="Times New Roman" w:hAnsi="Times New Roman" w:cs="Times New Roman"/>
          <w:sz w:val="24"/>
          <w:szCs w:val="24"/>
        </w:rPr>
        <w:t>ih maksimal.</w:t>
      </w:r>
    </w:p>
    <w:sectPr w:rsidR="006C7A33" w:rsidSect="00834F44">
      <w:footerReference w:type="default" r:id="rId8"/>
      <w:footerReference w:type="first" r:id="rId9"/>
      <w:pgSz w:w="11907" w:h="16839" w:code="9"/>
      <w:pgMar w:top="1701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43850" w14:textId="77777777" w:rsidR="000E0101" w:rsidRDefault="000E0101" w:rsidP="00423C9F">
      <w:pPr>
        <w:spacing w:after="0" w:line="240" w:lineRule="auto"/>
      </w:pPr>
      <w:r>
        <w:separator/>
      </w:r>
    </w:p>
  </w:endnote>
  <w:endnote w:type="continuationSeparator" w:id="0">
    <w:p w14:paraId="2F3E4BDF" w14:textId="77777777" w:rsidR="000E0101" w:rsidRDefault="000E0101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9D55A" w14:textId="28E16B95" w:rsidR="007C1AEC" w:rsidRDefault="00834F44" w:rsidP="00834F44">
    <w:pPr>
      <w:pStyle w:val="Footer"/>
      <w:tabs>
        <w:tab w:val="clear" w:pos="4513"/>
        <w:tab w:val="center" w:pos="3969"/>
        <w:tab w:val="left" w:pos="4514"/>
      </w:tabs>
    </w:pPr>
    <w:r>
      <w:tab/>
    </w:r>
    <w:sdt>
      <w:sdtPr>
        <w:id w:val="-736757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C1AEC">
          <w:fldChar w:fldCharType="begin"/>
        </w:r>
        <w:r w:rsidR="007C1AEC">
          <w:instrText xml:space="preserve"> PAGE   \* MERGEFORMAT </w:instrText>
        </w:r>
        <w:r w:rsidR="007C1AEC">
          <w:fldChar w:fldCharType="separate"/>
        </w:r>
        <w:r w:rsidR="00125C59">
          <w:rPr>
            <w:noProof/>
          </w:rPr>
          <w:t>2</w:t>
        </w:r>
        <w:r w:rsidR="007C1AEC">
          <w:rPr>
            <w:noProof/>
          </w:rPr>
          <w:fldChar w:fldCharType="end"/>
        </w:r>
      </w:sdtContent>
    </w:sdt>
    <w:r>
      <w:rPr>
        <w:noProof/>
      </w:rPr>
      <w:tab/>
    </w:r>
    <w:r>
      <w:rPr>
        <w:noProof/>
      </w:rPr>
      <w:tab/>
    </w:r>
  </w:p>
  <w:p w14:paraId="795ECD73" w14:textId="77777777" w:rsidR="00BB5091" w:rsidRDefault="00BB50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E76A0" w14:textId="77B805F2" w:rsidR="00CE210E" w:rsidRDefault="00CE210E" w:rsidP="00CE210E">
    <w:pPr>
      <w:pStyle w:val="Footer"/>
      <w:jc w:val="right"/>
    </w:pPr>
  </w:p>
  <w:p w14:paraId="1C39AB00" w14:textId="43BE5462" w:rsidR="00BB5091" w:rsidRPr="00EC6AB1" w:rsidRDefault="00BB5091">
    <w:pPr>
      <w:pStyle w:val="Foo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64519" w14:textId="77777777" w:rsidR="000E0101" w:rsidRDefault="000E0101" w:rsidP="00423C9F">
      <w:pPr>
        <w:spacing w:after="0" w:line="240" w:lineRule="auto"/>
      </w:pPr>
      <w:r>
        <w:separator/>
      </w:r>
    </w:p>
  </w:footnote>
  <w:footnote w:type="continuationSeparator" w:id="0">
    <w:p w14:paraId="62A35647" w14:textId="77777777" w:rsidR="000E0101" w:rsidRDefault="000E0101" w:rsidP="00423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9331C"/>
    <w:multiLevelType w:val="multilevel"/>
    <w:tmpl w:val="457CF63C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decimal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" w15:restartNumberingAfterBreak="0">
    <w:nsid w:val="07FF6BCF"/>
    <w:multiLevelType w:val="hybridMultilevel"/>
    <w:tmpl w:val="57A4AA14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64321"/>
    <w:multiLevelType w:val="multilevel"/>
    <w:tmpl w:val="1A7E9B3A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3" w15:restartNumberingAfterBreak="0">
    <w:nsid w:val="0F9D256D"/>
    <w:multiLevelType w:val="hybridMultilevel"/>
    <w:tmpl w:val="F06035C6"/>
    <w:lvl w:ilvl="0" w:tplc="378C687E">
      <w:start w:val="1"/>
      <w:numFmt w:val="decimal"/>
      <w:lvlText w:val="4.2.%1"/>
      <w:lvlJc w:val="left"/>
      <w:pPr>
        <w:ind w:left="24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0FEC7B43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128C4759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6" w15:restartNumberingAfterBreak="0">
    <w:nsid w:val="12EA3E47"/>
    <w:multiLevelType w:val="multilevel"/>
    <w:tmpl w:val="B1AC980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15087CD1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B83C97"/>
    <w:multiLevelType w:val="multilevel"/>
    <w:tmpl w:val="E8989AC8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4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0E40565"/>
    <w:multiLevelType w:val="multilevel"/>
    <w:tmpl w:val="6E54FBCA"/>
    <w:lvl w:ilvl="0">
      <w:start w:val="1"/>
      <w:numFmt w:val="none"/>
      <w:lvlText w:val="3"/>
      <w:lvlJc w:val="left"/>
      <w:pPr>
        <w:ind w:left="144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rFonts w:hint="default"/>
        <w:u w:val="none"/>
      </w:rPr>
    </w:lvl>
  </w:abstractNum>
  <w:abstractNum w:abstractNumId="10" w15:restartNumberingAfterBreak="0">
    <w:nsid w:val="222C37BE"/>
    <w:multiLevelType w:val="multilevel"/>
    <w:tmpl w:val="B1AC980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i w:val="0"/>
        <w:iCs w:val="0"/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23ED6B99"/>
    <w:multiLevelType w:val="hybridMultilevel"/>
    <w:tmpl w:val="2950702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04861"/>
    <w:multiLevelType w:val="hybridMultilevel"/>
    <w:tmpl w:val="3B94E4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062FE5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4" w15:restartNumberingAfterBreak="0">
    <w:nsid w:val="299E5321"/>
    <w:multiLevelType w:val="hybridMultilevel"/>
    <w:tmpl w:val="E7FA074E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CBC25726">
      <w:start w:val="1"/>
      <w:numFmt w:val="decimal"/>
      <w:pStyle w:val="Heading2"/>
      <w:lvlText w:val="1.6. %2 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91657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EA653A1"/>
    <w:multiLevelType w:val="multilevel"/>
    <w:tmpl w:val="457CF63C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decimal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7" w15:restartNumberingAfterBreak="0">
    <w:nsid w:val="2EF51F12"/>
    <w:multiLevelType w:val="hybridMultilevel"/>
    <w:tmpl w:val="99BA23D2"/>
    <w:lvl w:ilvl="0" w:tplc="F528A534">
      <w:start w:val="1"/>
      <w:numFmt w:val="decimal"/>
      <w:lvlText w:val="1.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A342BA"/>
    <w:multiLevelType w:val="multilevel"/>
    <w:tmpl w:val="1B8E81CC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3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9" w15:restartNumberingAfterBreak="0">
    <w:nsid w:val="31927C9A"/>
    <w:multiLevelType w:val="hybridMultilevel"/>
    <w:tmpl w:val="8F38EF02"/>
    <w:lvl w:ilvl="0" w:tplc="2C6ED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32B5F"/>
    <w:multiLevelType w:val="hybridMultilevel"/>
    <w:tmpl w:val="B9708FC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812D62"/>
    <w:multiLevelType w:val="hybridMultilevel"/>
    <w:tmpl w:val="846242D8"/>
    <w:lvl w:ilvl="0" w:tplc="7A48B144">
      <w:start w:val="1"/>
      <w:numFmt w:val="decimal"/>
      <w:lvlText w:val="3.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F43F1C"/>
    <w:multiLevelType w:val="hybridMultilevel"/>
    <w:tmpl w:val="8F38EF02"/>
    <w:lvl w:ilvl="0" w:tplc="2C6ED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3608A2"/>
    <w:multiLevelType w:val="hybridMultilevel"/>
    <w:tmpl w:val="D7C68002"/>
    <w:lvl w:ilvl="0" w:tplc="5CD01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15D17"/>
    <w:multiLevelType w:val="multilevel"/>
    <w:tmpl w:val="1D48B33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5" w15:restartNumberingAfterBreak="0">
    <w:nsid w:val="57022008"/>
    <w:multiLevelType w:val="multilevel"/>
    <w:tmpl w:val="1A7E9B3A"/>
    <w:lvl w:ilvl="0">
      <w:start w:val="1"/>
      <w:numFmt w:val="lowerLetter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6" w15:restartNumberingAfterBreak="0">
    <w:nsid w:val="59F71855"/>
    <w:multiLevelType w:val="multilevel"/>
    <w:tmpl w:val="7F8804B6"/>
    <w:lvl w:ilvl="0">
      <w:start w:val="1"/>
      <w:numFmt w:val="decimal"/>
      <w:lvlText w:val="1.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1.6. %2 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4.2.%3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7" w15:restartNumberingAfterBreak="0">
    <w:nsid w:val="5CBD79FC"/>
    <w:multiLevelType w:val="multilevel"/>
    <w:tmpl w:val="75BE696C"/>
    <w:lvl w:ilvl="0">
      <w:start w:val="1"/>
      <w:numFmt w:val="decimal"/>
      <w:lvlText w:val="%1."/>
      <w:lvlJc w:val="left"/>
      <w:pPr>
        <w:ind w:left="2160" w:hanging="360"/>
      </w:pPr>
      <w:rPr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8" w15:restartNumberingAfterBreak="0">
    <w:nsid w:val="62D96970"/>
    <w:multiLevelType w:val="hybridMultilevel"/>
    <w:tmpl w:val="9D74F3F0"/>
    <w:lvl w:ilvl="0" w:tplc="9EE094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61E4760"/>
    <w:multiLevelType w:val="hybridMultilevel"/>
    <w:tmpl w:val="7C36B5EC"/>
    <w:lvl w:ilvl="0" w:tplc="604E1F4A">
      <w:start w:val="1"/>
      <w:numFmt w:val="decimal"/>
      <w:lvlText w:val="3. 2. %1."/>
      <w:lvlJc w:val="left"/>
      <w:pPr>
        <w:ind w:left="36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3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903CD6BC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0" w15:restartNumberingAfterBreak="0">
    <w:nsid w:val="6C29367E"/>
    <w:multiLevelType w:val="hybridMultilevel"/>
    <w:tmpl w:val="57E20D4C"/>
    <w:lvl w:ilvl="0" w:tplc="F56CE632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3D6FF3"/>
    <w:multiLevelType w:val="hybridMultilevel"/>
    <w:tmpl w:val="AF4C7936"/>
    <w:lvl w:ilvl="0" w:tplc="14EE4F08">
      <w:start w:val="1"/>
      <w:numFmt w:val="decimal"/>
      <w:lvlText w:val="2.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AD71B2"/>
    <w:multiLevelType w:val="multilevel"/>
    <w:tmpl w:val="3E78E1A0"/>
    <w:lvl w:ilvl="0">
      <w:start w:val="1"/>
      <w:numFmt w:val="lowerLetter"/>
      <w:lvlText w:val="%1."/>
      <w:lvlJc w:val="left"/>
      <w:pPr>
        <w:ind w:left="2160" w:hanging="360"/>
      </w:pPr>
      <w:rPr>
        <w:rFonts w:hint="default"/>
        <w:i w:val="0"/>
        <w:iCs w:val="0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33" w15:restartNumberingAfterBreak="0">
    <w:nsid w:val="770661C3"/>
    <w:multiLevelType w:val="multilevel"/>
    <w:tmpl w:val="5CAC893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F4C5488"/>
    <w:multiLevelType w:val="hybridMultilevel"/>
    <w:tmpl w:val="EB1AFD84"/>
    <w:lvl w:ilvl="0" w:tplc="3BF48C16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7"/>
  </w:num>
  <w:num w:numId="3">
    <w:abstractNumId w:val="14"/>
  </w:num>
  <w:num w:numId="4">
    <w:abstractNumId w:val="31"/>
  </w:num>
  <w:num w:numId="5">
    <w:abstractNumId w:val="21"/>
  </w:num>
  <w:num w:numId="6">
    <w:abstractNumId w:val="1"/>
  </w:num>
  <w:num w:numId="7">
    <w:abstractNumId w:val="29"/>
  </w:num>
  <w:num w:numId="8">
    <w:abstractNumId w:val="27"/>
  </w:num>
  <w:num w:numId="9">
    <w:abstractNumId w:val="24"/>
  </w:num>
  <w:num w:numId="10">
    <w:abstractNumId w:val="4"/>
  </w:num>
  <w:num w:numId="11">
    <w:abstractNumId w:val="10"/>
  </w:num>
  <w:num w:numId="12">
    <w:abstractNumId w:val="32"/>
  </w:num>
  <w:num w:numId="13">
    <w:abstractNumId w:val="0"/>
  </w:num>
  <w:num w:numId="14">
    <w:abstractNumId w:val="16"/>
  </w:num>
  <w:num w:numId="15">
    <w:abstractNumId w:val="9"/>
  </w:num>
  <w:num w:numId="16">
    <w:abstractNumId w:val="30"/>
  </w:num>
  <w:num w:numId="17">
    <w:abstractNumId w:val="20"/>
  </w:num>
  <w:num w:numId="18">
    <w:abstractNumId w:val="6"/>
  </w:num>
  <w:num w:numId="19">
    <w:abstractNumId w:val="12"/>
  </w:num>
  <w:num w:numId="20">
    <w:abstractNumId w:val="7"/>
  </w:num>
  <w:num w:numId="21">
    <w:abstractNumId w:val="34"/>
  </w:num>
  <w:num w:numId="22">
    <w:abstractNumId w:val="3"/>
  </w:num>
  <w:num w:numId="23">
    <w:abstractNumId w:val="13"/>
  </w:num>
  <w:num w:numId="24">
    <w:abstractNumId w:val="5"/>
  </w:num>
  <w:num w:numId="25">
    <w:abstractNumId w:val="18"/>
  </w:num>
  <w:num w:numId="26">
    <w:abstractNumId w:val="8"/>
  </w:num>
  <w:num w:numId="27">
    <w:abstractNumId w:val="33"/>
  </w:num>
  <w:num w:numId="28">
    <w:abstractNumId w:val="25"/>
  </w:num>
  <w:num w:numId="29">
    <w:abstractNumId w:val="2"/>
  </w:num>
  <w:num w:numId="30">
    <w:abstractNumId w:val="19"/>
  </w:num>
  <w:num w:numId="31">
    <w:abstractNumId w:val="15"/>
  </w:num>
  <w:num w:numId="32">
    <w:abstractNumId w:val="28"/>
  </w:num>
  <w:num w:numId="33">
    <w:abstractNumId w:val="23"/>
  </w:num>
  <w:num w:numId="34">
    <w:abstractNumId w:val="22"/>
  </w:num>
  <w:num w:numId="35">
    <w:abstractNumId w:val="1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GzsDQ1M7c0MTVU0lEKTi0uzszPAykwrAUAntzLlCwAAAA="/>
  </w:docVars>
  <w:rsids>
    <w:rsidRoot w:val="00792166"/>
    <w:rsid w:val="00003DD9"/>
    <w:rsid w:val="00005A90"/>
    <w:rsid w:val="00006B11"/>
    <w:rsid w:val="00010F60"/>
    <w:rsid w:val="000113D4"/>
    <w:rsid w:val="0001141B"/>
    <w:rsid w:val="00014652"/>
    <w:rsid w:val="00016986"/>
    <w:rsid w:val="00022E20"/>
    <w:rsid w:val="00023917"/>
    <w:rsid w:val="00031151"/>
    <w:rsid w:val="00032626"/>
    <w:rsid w:val="00032D69"/>
    <w:rsid w:val="000351D8"/>
    <w:rsid w:val="00040299"/>
    <w:rsid w:val="00040978"/>
    <w:rsid w:val="000465E4"/>
    <w:rsid w:val="00047B56"/>
    <w:rsid w:val="000522A9"/>
    <w:rsid w:val="00055776"/>
    <w:rsid w:val="00061847"/>
    <w:rsid w:val="00063149"/>
    <w:rsid w:val="00063ECE"/>
    <w:rsid w:val="00063FCA"/>
    <w:rsid w:val="000650CF"/>
    <w:rsid w:val="00067DBF"/>
    <w:rsid w:val="00072683"/>
    <w:rsid w:val="00075B8E"/>
    <w:rsid w:val="00076EBC"/>
    <w:rsid w:val="0008026E"/>
    <w:rsid w:val="000846DD"/>
    <w:rsid w:val="0009189E"/>
    <w:rsid w:val="00092224"/>
    <w:rsid w:val="000A06DC"/>
    <w:rsid w:val="000A0B97"/>
    <w:rsid w:val="000A3EC4"/>
    <w:rsid w:val="000A5DF2"/>
    <w:rsid w:val="000A7C79"/>
    <w:rsid w:val="000B26B9"/>
    <w:rsid w:val="000B4B3F"/>
    <w:rsid w:val="000B5544"/>
    <w:rsid w:val="000B7184"/>
    <w:rsid w:val="000C0B70"/>
    <w:rsid w:val="000C5453"/>
    <w:rsid w:val="000E0101"/>
    <w:rsid w:val="000E0FE0"/>
    <w:rsid w:val="000E27E5"/>
    <w:rsid w:val="000E2801"/>
    <w:rsid w:val="000E2AAF"/>
    <w:rsid w:val="000E3E2D"/>
    <w:rsid w:val="000E4592"/>
    <w:rsid w:val="000E4E65"/>
    <w:rsid w:val="000E6B46"/>
    <w:rsid w:val="000E6D1E"/>
    <w:rsid w:val="000F2D84"/>
    <w:rsid w:val="000F4C83"/>
    <w:rsid w:val="000F56A9"/>
    <w:rsid w:val="000F5809"/>
    <w:rsid w:val="001007D5"/>
    <w:rsid w:val="00101422"/>
    <w:rsid w:val="00101B9E"/>
    <w:rsid w:val="00105384"/>
    <w:rsid w:val="001072FB"/>
    <w:rsid w:val="001103EA"/>
    <w:rsid w:val="00110D03"/>
    <w:rsid w:val="00114C2B"/>
    <w:rsid w:val="0011514B"/>
    <w:rsid w:val="00121A35"/>
    <w:rsid w:val="001236BB"/>
    <w:rsid w:val="00124D73"/>
    <w:rsid w:val="00125C59"/>
    <w:rsid w:val="001275CD"/>
    <w:rsid w:val="00131E92"/>
    <w:rsid w:val="001339E9"/>
    <w:rsid w:val="0013554D"/>
    <w:rsid w:val="00136136"/>
    <w:rsid w:val="0013762C"/>
    <w:rsid w:val="00142FE9"/>
    <w:rsid w:val="00143237"/>
    <w:rsid w:val="0014586F"/>
    <w:rsid w:val="00146AAE"/>
    <w:rsid w:val="00147B36"/>
    <w:rsid w:val="001507C5"/>
    <w:rsid w:val="0015545C"/>
    <w:rsid w:val="00156C82"/>
    <w:rsid w:val="0016014E"/>
    <w:rsid w:val="0016272A"/>
    <w:rsid w:val="00164EA0"/>
    <w:rsid w:val="00167697"/>
    <w:rsid w:val="00167AB8"/>
    <w:rsid w:val="00172341"/>
    <w:rsid w:val="001847B4"/>
    <w:rsid w:val="001859B7"/>
    <w:rsid w:val="001912F2"/>
    <w:rsid w:val="00192FD1"/>
    <w:rsid w:val="00194572"/>
    <w:rsid w:val="00197DBA"/>
    <w:rsid w:val="00197EAD"/>
    <w:rsid w:val="001A0326"/>
    <w:rsid w:val="001A237A"/>
    <w:rsid w:val="001A25AD"/>
    <w:rsid w:val="001A2E52"/>
    <w:rsid w:val="001A3FA6"/>
    <w:rsid w:val="001A5D19"/>
    <w:rsid w:val="001A72C8"/>
    <w:rsid w:val="001A7CDC"/>
    <w:rsid w:val="001B166B"/>
    <w:rsid w:val="001C3A2A"/>
    <w:rsid w:val="001D00A1"/>
    <w:rsid w:val="001D308E"/>
    <w:rsid w:val="001D503C"/>
    <w:rsid w:val="001E4381"/>
    <w:rsid w:val="001E4813"/>
    <w:rsid w:val="001E59D5"/>
    <w:rsid w:val="001E7433"/>
    <w:rsid w:val="001F062B"/>
    <w:rsid w:val="001F5B8C"/>
    <w:rsid w:val="001F5FFA"/>
    <w:rsid w:val="00210039"/>
    <w:rsid w:val="00210690"/>
    <w:rsid w:val="00216B87"/>
    <w:rsid w:val="00223D22"/>
    <w:rsid w:val="00227306"/>
    <w:rsid w:val="00227514"/>
    <w:rsid w:val="00227B70"/>
    <w:rsid w:val="00231418"/>
    <w:rsid w:val="0023368C"/>
    <w:rsid w:val="0023628F"/>
    <w:rsid w:val="00236ADA"/>
    <w:rsid w:val="00236EFC"/>
    <w:rsid w:val="0024184A"/>
    <w:rsid w:val="00241D72"/>
    <w:rsid w:val="00256C25"/>
    <w:rsid w:val="00257A25"/>
    <w:rsid w:val="00263593"/>
    <w:rsid w:val="0026727D"/>
    <w:rsid w:val="0027048F"/>
    <w:rsid w:val="00271A0A"/>
    <w:rsid w:val="00273229"/>
    <w:rsid w:val="002757BF"/>
    <w:rsid w:val="00277DB1"/>
    <w:rsid w:val="00281EE5"/>
    <w:rsid w:val="002821F5"/>
    <w:rsid w:val="002838ED"/>
    <w:rsid w:val="00293CA9"/>
    <w:rsid w:val="00296AA7"/>
    <w:rsid w:val="002A102E"/>
    <w:rsid w:val="002A2B72"/>
    <w:rsid w:val="002A4238"/>
    <w:rsid w:val="002A5386"/>
    <w:rsid w:val="002A6151"/>
    <w:rsid w:val="002B2EBC"/>
    <w:rsid w:val="002B3AF6"/>
    <w:rsid w:val="002B4D8B"/>
    <w:rsid w:val="002B6B8D"/>
    <w:rsid w:val="002B7BB7"/>
    <w:rsid w:val="002C42DA"/>
    <w:rsid w:val="002D1A33"/>
    <w:rsid w:val="002D367E"/>
    <w:rsid w:val="002D48D5"/>
    <w:rsid w:val="002D6D61"/>
    <w:rsid w:val="002E0FDB"/>
    <w:rsid w:val="002E11FC"/>
    <w:rsid w:val="003001CA"/>
    <w:rsid w:val="003035FD"/>
    <w:rsid w:val="00303C6A"/>
    <w:rsid w:val="0030457B"/>
    <w:rsid w:val="0030557E"/>
    <w:rsid w:val="00305BF4"/>
    <w:rsid w:val="00305ED2"/>
    <w:rsid w:val="00312902"/>
    <w:rsid w:val="0031770A"/>
    <w:rsid w:val="0032189B"/>
    <w:rsid w:val="00323817"/>
    <w:rsid w:val="00326B92"/>
    <w:rsid w:val="00327F17"/>
    <w:rsid w:val="003408F7"/>
    <w:rsid w:val="00342973"/>
    <w:rsid w:val="00344B83"/>
    <w:rsid w:val="00345A76"/>
    <w:rsid w:val="0034695E"/>
    <w:rsid w:val="00347FCC"/>
    <w:rsid w:val="003541FA"/>
    <w:rsid w:val="003573B5"/>
    <w:rsid w:val="003577D3"/>
    <w:rsid w:val="00360EA8"/>
    <w:rsid w:val="003656C3"/>
    <w:rsid w:val="00367BD6"/>
    <w:rsid w:val="003717D4"/>
    <w:rsid w:val="00375A78"/>
    <w:rsid w:val="00380934"/>
    <w:rsid w:val="00380B4D"/>
    <w:rsid w:val="00381A35"/>
    <w:rsid w:val="00383452"/>
    <w:rsid w:val="00383527"/>
    <w:rsid w:val="003902A1"/>
    <w:rsid w:val="00394E2C"/>
    <w:rsid w:val="00397364"/>
    <w:rsid w:val="003A2BED"/>
    <w:rsid w:val="003A3716"/>
    <w:rsid w:val="003A4E29"/>
    <w:rsid w:val="003B03F7"/>
    <w:rsid w:val="003B0AD7"/>
    <w:rsid w:val="003B30C6"/>
    <w:rsid w:val="003B3C25"/>
    <w:rsid w:val="003B77A5"/>
    <w:rsid w:val="003C1EF4"/>
    <w:rsid w:val="003C2251"/>
    <w:rsid w:val="003C595A"/>
    <w:rsid w:val="003C6D03"/>
    <w:rsid w:val="003D6174"/>
    <w:rsid w:val="003D6498"/>
    <w:rsid w:val="003E1526"/>
    <w:rsid w:val="003F37EF"/>
    <w:rsid w:val="0040197E"/>
    <w:rsid w:val="00403188"/>
    <w:rsid w:val="004035F4"/>
    <w:rsid w:val="00406059"/>
    <w:rsid w:val="004100ED"/>
    <w:rsid w:val="00412847"/>
    <w:rsid w:val="00412A6F"/>
    <w:rsid w:val="00413431"/>
    <w:rsid w:val="00413BC5"/>
    <w:rsid w:val="00413C28"/>
    <w:rsid w:val="00414FA9"/>
    <w:rsid w:val="00415195"/>
    <w:rsid w:val="0041523C"/>
    <w:rsid w:val="00420F73"/>
    <w:rsid w:val="0042209E"/>
    <w:rsid w:val="004221DD"/>
    <w:rsid w:val="004224B8"/>
    <w:rsid w:val="004235D1"/>
    <w:rsid w:val="00423C9F"/>
    <w:rsid w:val="00427587"/>
    <w:rsid w:val="00427806"/>
    <w:rsid w:val="00427B52"/>
    <w:rsid w:val="00431F61"/>
    <w:rsid w:val="00433CD9"/>
    <w:rsid w:val="004365B2"/>
    <w:rsid w:val="00437B90"/>
    <w:rsid w:val="0044069E"/>
    <w:rsid w:val="00441C6A"/>
    <w:rsid w:val="00443F9F"/>
    <w:rsid w:val="004450EE"/>
    <w:rsid w:val="00447438"/>
    <w:rsid w:val="00453025"/>
    <w:rsid w:val="004533AF"/>
    <w:rsid w:val="0045650C"/>
    <w:rsid w:val="00456EDB"/>
    <w:rsid w:val="0045743F"/>
    <w:rsid w:val="00460944"/>
    <w:rsid w:val="00462AB6"/>
    <w:rsid w:val="00466FC1"/>
    <w:rsid w:val="004717FA"/>
    <w:rsid w:val="00474672"/>
    <w:rsid w:val="00481FA1"/>
    <w:rsid w:val="004834F6"/>
    <w:rsid w:val="00486700"/>
    <w:rsid w:val="00487806"/>
    <w:rsid w:val="00493801"/>
    <w:rsid w:val="00497822"/>
    <w:rsid w:val="004A0CAA"/>
    <w:rsid w:val="004A0FE5"/>
    <w:rsid w:val="004A3152"/>
    <w:rsid w:val="004A4782"/>
    <w:rsid w:val="004A5CE3"/>
    <w:rsid w:val="004A6CC2"/>
    <w:rsid w:val="004A7A42"/>
    <w:rsid w:val="004B5CCD"/>
    <w:rsid w:val="004B6DBA"/>
    <w:rsid w:val="004C0853"/>
    <w:rsid w:val="004C2376"/>
    <w:rsid w:val="004C27AD"/>
    <w:rsid w:val="004C2E4A"/>
    <w:rsid w:val="004C7982"/>
    <w:rsid w:val="004C7D3A"/>
    <w:rsid w:val="004D16FA"/>
    <w:rsid w:val="004D3152"/>
    <w:rsid w:val="004D36DE"/>
    <w:rsid w:val="004D4641"/>
    <w:rsid w:val="004D64BB"/>
    <w:rsid w:val="004E0D62"/>
    <w:rsid w:val="004E10AC"/>
    <w:rsid w:val="004E6248"/>
    <w:rsid w:val="004F1DC9"/>
    <w:rsid w:val="004F37D8"/>
    <w:rsid w:val="004F45C9"/>
    <w:rsid w:val="004F7F78"/>
    <w:rsid w:val="00501C41"/>
    <w:rsid w:val="005222B0"/>
    <w:rsid w:val="0052281A"/>
    <w:rsid w:val="005240E1"/>
    <w:rsid w:val="00525649"/>
    <w:rsid w:val="00525852"/>
    <w:rsid w:val="0052743C"/>
    <w:rsid w:val="0052747B"/>
    <w:rsid w:val="0053008A"/>
    <w:rsid w:val="00530B4F"/>
    <w:rsid w:val="00535221"/>
    <w:rsid w:val="00537498"/>
    <w:rsid w:val="00541C1E"/>
    <w:rsid w:val="00544D32"/>
    <w:rsid w:val="00554683"/>
    <w:rsid w:val="0055629D"/>
    <w:rsid w:val="0055787A"/>
    <w:rsid w:val="00557C65"/>
    <w:rsid w:val="00562E53"/>
    <w:rsid w:val="00565005"/>
    <w:rsid w:val="00565C3A"/>
    <w:rsid w:val="00566442"/>
    <w:rsid w:val="00567F96"/>
    <w:rsid w:val="00573375"/>
    <w:rsid w:val="00584117"/>
    <w:rsid w:val="00587814"/>
    <w:rsid w:val="005921B4"/>
    <w:rsid w:val="00593FEE"/>
    <w:rsid w:val="005A14FC"/>
    <w:rsid w:val="005A2F39"/>
    <w:rsid w:val="005B05C2"/>
    <w:rsid w:val="005B1E27"/>
    <w:rsid w:val="005B2570"/>
    <w:rsid w:val="005B2DED"/>
    <w:rsid w:val="005B3C6C"/>
    <w:rsid w:val="005B4CE1"/>
    <w:rsid w:val="005B7075"/>
    <w:rsid w:val="005C17DE"/>
    <w:rsid w:val="005C5F25"/>
    <w:rsid w:val="005C6626"/>
    <w:rsid w:val="005D298D"/>
    <w:rsid w:val="005D597A"/>
    <w:rsid w:val="005D700D"/>
    <w:rsid w:val="005E3F6A"/>
    <w:rsid w:val="005E5B99"/>
    <w:rsid w:val="005F1321"/>
    <w:rsid w:val="005F1ED6"/>
    <w:rsid w:val="006008C1"/>
    <w:rsid w:val="00600BA8"/>
    <w:rsid w:val="00604C3E"/>
    <w:rsid w:val="00607126"/>
    <w:rsid w:val="00607561"/>
    <w:rsid w:val="00610D35"/>
    <w:rsid w:val="006110FF"/>
    <w:rsid w:val="00613331"/>
    <w:rsid w:val="00613E4D"/>
    <w:rsid w:val="00615D3A"/>
    <w:rsid w:val="00616A4B"/>
    <w:rsid w:val="00616CE0"/>
    <w:rsid w:val="00620713"/>
    <w:rsid w:val="00621757"/>
    <w:rsid w:val="006233B3"/>
    <w:rsid w:val="00623844"/>
    <w:rsid w:val="00623C1E"/>
    <w:rsid w:val="00625CDC"/>
    <w:rsid w:val="00627BBC"/>
    <w:rsid w:val="006306C9"/>
    <w:rsid w:val="00633442"/>
    <w:rsid w:val="0063496F"/>
    <w:rsid w:val="0064147B"/>
    <w:rsid w:val="006419AF"/>
    <w:rsid w:val="00644340"/>
    <w:rsid w:val="00650182"/>
    <w:rsid w:val="006506B6"/>
    <w:rsid w:val="00654B4B"/>
    <w:rsid w:val="006625A1"/>
    <w:rsid w:val="00662CF8"/>
    <w:rsid w:val="00664C43"/>
    <w:rsid w:val="00667614"/>
    <w:rsid w:val="00675ECB"/>
    <w:rsid w:val="006775F5"/>
    <w:rsid w:val="006851BA"/>
    <w:rsid w:val="00685578"/>
    <w:rsid w:val="006909E5"/>
    <w:rsid w:val="00691676"/>
    <w:rsid w:val="0069226F"/>
    <w:rsid w:val="00693C34"/>
    <w:rsid w:val="006955C0"/>
    <w:rsid w:val="00695854"/>
    <w:rsid w:val="006A037B"/>
    <w:rsid w:val="006A0B34"/>
    <w:rsid w:val="006A1724"/>
    <w:rsid w:val="006A2BF5"/>
    <w:rsid w:val="006A331D"/>
    <w:rsid w:val="006A34F4"/>
    <w:rsid w:val="006A3541"/>
    <w:rsid w:val="006A3725"/>
    <w:rsid w:val="006A74E3"/>
    <w:rsid w:val="006B1A7F"/>
    <w:rsid w:val="006B62B3"/>
    <w:rsid w:val="006C0D39"/>
    <w:rsid w:val="006C7A33"/>
    <w:rsid w:val="006C7C18"/>
    <w:rsid w:val="006D3E3C"/>
    <w:rsid w:val="006E08CE"/>
    <w:rsid w:val="006E3ECD"/>
    <w:rsid w:val="006E4169"/>
    <w:rsid w:val="006E7003"/>
    <w:rsid w:val="006E7245"/>
    <w:rsid w:val="006E781B"/>
    <w:rsid w:val="006F0A3B"/>
    <w:rsid w:val="006F1BEB"/>
    <w:rsid w:val="006F1CC7"/>
    <w:rsid w:val="006F33F3"/>
    <w:rsid w:val="006F4E0D"/>
    <w:rsid w:val="006F5C18"/>
    <w:rsid w:val="00710771"/>
    <w:rsid w:val="007108A9"/>
    <w:rsid w:val="00714D43"/>
    <w:rsid w:val="0072067F"/>
    <w:rsid w:val="00721853"/>
    <w:rsid w:val="00722DB5"/>
    <w:rsid w:val="00724EB2"/>
    <w:rsid w:val="007257B5"/>
    <w:rsid w:val="00725A3D"/>
    <w:rsid w:val="00725A68"/>
    <w:rsid w:val="00730682"/>
    <w:rsid w:val="00732CEF"/>
    <w:rsid w:val="00736517"/>
    <w:rsid w:val="00741EAD"/>
    <w:rsid w:val="0074248E"/>
    <w:rsid w:val="007428DD"/>
    <w:rsid w:val="00743B76"/>
    <w:rsid w:val="00755B4A"/>
    <w:rsid w:val="0075693F"/>
    <w:rsid w:val="00765BA0"/>
    <w:rsid w:val="0076751E"/>
    <w:rsid w:val="00770F9D"/>
    <w:rsid w:val="0077286F"/>
    <w:rsid w:val="00773133"/>
    <w:rsid w:val="007802E8"/>
    <w:rsid w:val="00781F17"/>
    <w:rsid w:val="0078708C"/>
    <w:rsid w:val="00792166"/>
    <w:rsid w:val="00792C9C"/>
    <w:rsid w:val="00795B0A"/>
    <w:rsid w:val="00795F8B"/>
    <w:rsid w:val="007A0AAF"/>
    <w:rsid w:val="007A2415"/>
    <w:rsid w:val="007A3560"/>
    <w:rsid w:val="007A43FF"/>
    <w:rsid w:val="007A4DA3"/>
    <w:rsid w:val="007A7A42"/>
    <w:rsid w:val="007B13B1"/>
    <w:rsid w:val="007B2B63"/>
    <w:rsid w:val="007B3968"/>
    <w:rsid w:val="007B5FA6"/>
    <w:rsid w:val="007C0054"/>
    <w:rsid w:val="007C0463"/>
    <w:rsid w:val="007C1AEC"/>
    <w:rsid w:val="007C3D61"/>
    <w:rsid w:val="007C4753"/>
    <w:rsid w:val="007C7D02"/>
    <w:rsid w:val="007D43DE"/>
    <w:rsid w:val="007E2569"/>
    <w:rsid w:val="007E2CDC"/>
    <w:rsid w:val="007E7112"/>
    <w:rsid w:val="007E7455"/>
    <w:rsid w:val="007F1119"/>
    <w:rsid w:val="007F2FF1"/>
    <w:rsid w:val="007F523F"/>
    <w:rsid w:val="007F69A6"/>
    <w:rsid w:val="007F6ABA"/>
    <w:rsid w:val="007F7338"/>
    <w:rsid w:val="007F7BA5"/>
    <w:rsid w:val="008049A0"/>
    <w:rsid w:val="00806B61"/>
    <w:rsid w:val="00811723"/>
    <w:rsid w:val="008125BF"/>
    <w:rsid w:val="00813049"/>
    <w:rsid w:val="00820A6C"/>
    <w:rsid w:val="00822CD3"/>
    <w:rsid w:val="0082594C"/>
    <w:rsid w:val="00825C6C"/>
    <w:rsid w:val="00827F62"/>
    <w:rsid w:val="00833FD2"/>
    <w:rsid w:val="00834428"/>
    <w:rsid w:val="00834BFB"/>
    <w:rsid w:val="00834F44"/>
    <w:rsid w:val="00840D6F"/>
    <w:rsid w:val="00841E28"/>
    <w:rsid w:val="00843D24"/>
    <w:rsid w:val="008471B3"/>
    <w:rsid w:val="00853725"/>
    <w:rsid w:val="00861603"/>
    <w:rsid w:val="00865C02"/>
    <w:rsid w:val="00867A42"/>
    <w:rsid w:val="00874D96"/>
    <w:rsid w:val="008759AC"/>
    <w:rsid w:val="00875EE4"/>
    <w:rsid w:val="008761BA"/>
    <w:rsid w:val="00887A1B"/>
    <w:rsid w:val="0089198C"/>
    <w:rsid w:val="008959EA"/>
    <w:rsid w:val="00895A3D"/>
    <w:rsid w:val="008975DE"/>
    <w:rsid w:val="00897B2F"/>
    <w:rsid w:val="008A495A"/>
    <w:rsid w:val="008A73B8"/>
    <w:rsid w:val="008B0370"/>
    <w:rsid w:val="008B0A85"/>
    <w:rsid w:val="008B4343"/>
    <w:rsid w:val="008B472F"/>
    <w:rsid w:val="008B5228"/>
    <w:rsid w:val="008C1362"/>
    <w:rsid w:val="008C2CB0"/>
    <w:rsid w:val="008C3267"/>
    <w:rsid w:val="008C6847"/>
    <w:rsid w:val="008C736E"/>
    <w:rsid w:val="008D080B"/>
    <w:rsid w:val="008D61FA"/>
    <w:rsid w:val="008E07BA"/>
    <w:rsid w:val="008E2A8B"/>
    <w:rsid w:val="008E5640"/>
    <w:rsid w:val="008E6252"/>
    <w:rsid w:val="008F066E"/>
    <w:rsid w:val="008F0B90"/>
    <w:rsid w:val="008F3603"/>
    <w:rsid w:val="008F3841"/>
    <w:rsid w:val="00905AA0"/>
    <w:rsid w:val="00907C18"/>
    <w:rsid w:val="00911043"/>
    <w:rsid w:val="00917BCA"/>
    <w:rsid w:val="00924D36"/>
    <w:rsid w:val="00925E73"/>
    <w:rsid w:val="00930DCC"/>
    <w:rsid w:val="00932390"/>
    <w:rsid w:val="00941910"/>
    <w:rsid w:val="00942095"/>
    <w:rsid w:val="00942F19"/>
    <w:rsid w:val="00942FC5"/>
    <w:rsid w:val="00950819"/>
    <w:rsid w:val="00952E55"/>
    <w:rsid w:val="009531BA"/>
    <w:rsid w:val="009540C2"/>
    <w:rsid w:val="0095587A"/>
    <w:rsid w:val="00964368"/>
    <w:rsid w:val="00964F41"/>
    <w:rsid w:val="009713C6"/>
    <w:rsid w:val="00976123"/>
    <w:rsid w:val="009843C1"/>
    <w:rsid w:val="009867EB"/>
    <w:rsid w:val="00986C2E"/>
    <w:rsid w:val="00993229"/>
    <w:rsid w:val="009A258D"/>
    <w:rsid w:val="009A2D2D"/>
    <w:rsid w:val="009A3C3B"/>
    <w:rsid w:val="009A64B5"/>
    <w:rsid w:val="009B69AC"/>
    <w:rsid w:val="009C151A"/>
    <w:rsid w:val="009C3DE9"/>
    <w:rsid w:val="009C4775"/>
    <w:rsid w:val="009D1C9B"/>
    <w:rsid w:val="009D2CC6"/>
    <w:rsid w:val="009D3913"/>
    <w:rsid w:val="009D3B9B"/>
    <w:rsid w:val="009D63C8"/>
    <w:rsid w:val="009E0A69"/>
    <w:rsid w:val="009E260E"/>
    <w:rsid w:val="009E4E47"/>
    <w:rsid w:val="009E67D6"/>
    <w:rsid w:val="009F0495"/>
    <w:rsid w:val="009F4C59"/>
    <w:rsid w:val="009F6DC3"/>
    <w:rsid w:val="00A05238"/>
    <w:rsid w:val="00A1092B"/>
    <w:rsid w:val="00A12232"/>
    <w:rsid w:val="00A143BC"/>
    <w:rsid w:val="00A14624"/>
    <w:rsid w:val="00A25A76"/>
    <w:rsid w:val="00A25B30"/>
    <w:rsid w:val="00A26B6F"/>
    <w:rsid w:val="00A31EBB"/>
    <w:rsid w:val="00A320ED"/>
    <w:rsid w:val="00A40C5F"/>
    <w:rsid w:val="00A43087"/>
    <w:rsid w:val="00A45509"/>
    <w:rsid w:val="00A53CB2"/>
    <w:rsid w:val="00A54535"/>
    <w:rsid w:val="00A54EAE"/>
    <w:rsid w:val="00A6095C"/>
    <w:rsid w:val="00A6255C"/>
    <w:rsid w:val="00A634C6"/>
    <w:rsid w:val="00A653C4"/>
    <w:rsid w:val="00A65D3B"/>
    <w:rsid w:val="00A66815"/>
    <w:rsid w:val="00A6721C"/>
    <w:rsid w:val="00A718C9"/>
    <w:rsid w:val="00A71C91"/>
    <w:rsid w:val="00A80194"/>
    <w:rsid w:val="00A85552"/>
    <w:rsid w:val="00A85CF0"/>
    <w:rsid w:val="00A86E2F"/>
    <w:rsid w:val="00A87513"/>
    <w:rsid w:val="00A92FC5"/>
    <w:rsid w:val="00A93FAA"/>
    <w:rsid w:val="00A94A49"/>
    <w:rsid w:val="00AA1239"/>
    <w:rsid w:val="00AA7A5D"/>
    <w:rsid w:val="00AA7C38"/>
    <w:rsid w:val="00AB52EF"/>
    <w:rsid w:val="00AC3003"/>
    <w:rsid w:val="00AC417C"/>
    <w:rsid w:val="00AC4D4D"/>
    <w:rsid w:val="00AC6082"/>
    <w:rsid w:val="00AC68F7"/>
    <w:rsid w:val="00AC72C2"/>
    <w:rsid w:val="00AD0447"/>
    <w:rsid w:val="00AD2241"/>
    <w:rsid w:val="00AD4BC9"/>
    <w:rsid w:val="00AE152A"/>
    <w:rsid w:val="00AE1F72"/>
    <w:rsid w:val="00AF30BF"/>
    <w:rsid w:val="00B01612"/>
    <w:rsid w:val="00B03A95"/>
    <w:rsid w:val="00B0683E"/>
    <w:rsid w:val="00B071FD"/>
    <w:rsid w:val="00B1084E"/>
    <w:rsid w:val="00B128F8"/>
    <w:rsid w:val="00B138BE"/>
    <w:rsid w:val="00B16629"/>
    <w:rsid w:val="00B17427"/>
    <w:rsid w:val="00B201E2"/>
    <w:rsid w:val="00B254E4"/>
    <w:rsid w:val="00B3006D"/>
    <w:rsid w:val="00B33AED"/>
    <w:rsid w:val="00B361CC"/>
    <w:rsid w:val="00B40171"/>
    <w:rsid w:val="00B4098F"/>
    <w:rsid w:val="00B415EC"/>
    <w:rsid w:val="00B4769B"/>
    <w:rsid w:val="00B56A20"/>
    <w:rsid w:val="00B619E4"/>
    <w:rsid w:val="00B67CF9"/>
    <w:rsid w:val="00B823BF"/>
    <w:rsid w:val="00B828BD"/>
    <w:rsid w:val="00B84EF9"/>
    <w:rsid w:val="00B87D40"/>
    <w:rsid w:val="00B900CD"/>
    <w:rsid w:val="00B968C6"/>
    <w:rsid w:val="00BA0A6F"/>
    <w:rsid w:val="00BA1E21"/>
    <w:rsid w:val="00BA204E"/>
    <w:rsid w:val="00BA3A9A"/>
    <w:rsid w:val="00BB0CB7"/>
    <w:rsid w:val="00BB3249"/>
    <w:rsid w:val="00BB5091"/>
    <w:rsid w:val="00BB569D"/>
    <w:rsid w:val="00BB5D7B"/>
    <w:rsid w:val="00BB7BD7"/>
    <w:rsid w:val="00BC3DE0"/>
    <w:rsid w:val="00BC79B9"/>
    <w:rsid w:val="00BD3F09"/>
    <w:rsid w:val="00BD441F"/>
    <w:rsid w:val="00BD795F"/>
    <w:rsid w:val="00BE2424"/>
    <w:rsid w:val="00BF4A0C"/>
    <w:rsid w:val="00BF500A"/>
    <w:rsid w:val="00BF59B3"/>
    <w:rsid w:val="00BF7A24"/>
    <w:rsid w:val="00BF7E2C"/>
    <w:rsid w:val="00C205A6"/>
    <w:rsid w:val="00C209AC"/>
    <w:rsid w:val="00C241F6"/>
    <w:rsid w:val="00C25D6E"/>
    <w:rsid w:val="00C305AF"/>
    <w:rsid w:val="00C31994"/>
    <w:rsid w:val="00C33638"/>
    <w:rsid w:val="00C33CC7"/>
    <w:rsid w:val="00C35E4C"/>
    <w:rsid w:val="00C43C69"/>
    <w:rsid w:val="00C43ECA"/>
    <w:rsid w:val="00C44B93"/>
    <w:rsid w:val="00C455BC"/>
    <w:rsid w:val="00C511FF"/>
    <w:rsid w:val="00C53C31"/>
    <w:rsid w:val="00C54A2A"/>
    <w:rsid w:val="00C568B4"/>
    <w:rsid w:val="00C61DC7"/>
    <w:rsid w:val="00C61E6B"/>
    <w:rsid w:val="00C61E75"/>
    <w:rsid w:val="00C62CC4"/>
    <w:rsid w:val="00C63642"/>
    <w:rsid w:val="00C677A2"/>
    <w:rsid w:val="00C67A88"/>
    <w:rsid w:val="00C70B1C"/>
    <w:rsid w:val="00C74B3B"/>
    <w:rsid w:val="00C75E8C"/>
    <w:rsid w:val="00C80F5D"/>
    <w:rsid w:val="00C85DF0"/>
    <w:rsid w:val="00C866F9"/>
    <w:rsid w:val="00C8695C"/>
    <w:rsid w:val="00C90722"/>
    <w:rsid w:val="00C90B26"/>
    <w:rsid w:val="00C92667"/>
    <w:rsid w:val="00C97967"/>
    <w:rsid w:val="00C97AD1"/>
    <w:rsid w:val="00CA27F8"/>
    <w:rsid w:val="00CA3652"/>
    <w:rsid w:val="00CA65FE"/>
    <w:rsid w:val="00CB32F0"/>
    <w:rsid w:val="00CB6589"/>
    <w:rsid w:val="00CB78B6"/>
    <w:rsid w:val="00CC0ED6"/>
    <w:rsid w:val="00CC1119"/>
    <w:rsid w:val="00CC254F"/>
    <w:rsid w:val="00CC7FCF"/>
    <w:rsid w:val="00CD2823"/>
    <w:rsid w:val="00CD472F"/>
    <w:rsid w:val="00CD535A"/>
    <w:rsid w:val="00CD6C49"/>
    <w:rsid w:val="00CE0236"/>
    <w:rsid w:val="00CE0541"/>
    <w:rsid w:val="00CE210E"/>
    <w:rsid w:val="00CE42AA"/>
    <w:rsid w:val="00CE5335"/>
    <w:rsid w:val="00CE6EAC"/>
    <w:rsid w:val="00CE79A2"/>
    <w:rsid w:val="00CF0E3B"/>
    <w:rsid w:val="00CF387B"/>
    <w:rsid w:val="00CF4438"/>
    <w:rsid w:val="00CF47E4"/>
    <w:rsid w:val="00CF4C53"/>
    <w:rsid w:val="00D02199"/>
    <w:rsid w:val="00D0275F"/>
    <w:rsid w:val="00D0523C"/>
    <w:rsid w:val="00D052F0"/>
    <w:rsid w:val="00D05A6A"/>
    <w:rsid w:val="00D05EBA"/>
    <w:rsid w:val="00D07EEF"/>
    <w:rsid w:val="00D11097"/>
    <w:rsid w:val="00D14198"/>
    <w:rsid w:val="00D15076"/>
    <w:rsid w:val="00D20557"/>
    <w:rsid w:val="00D20969"/>
    <w:rsid w:val="00D25023"/>
    <w:rsid w:val="00D25B47"/>
    <w:rsid w:val="00D25E26"/>
    <w:rsid w:val="00D25E9D"/>
    <w:rsid w:val="00D311AF"/>
    <w:rsid w:val="00D354FB"/>
    <w:rsid w:val="00D3696C"/>
    <w:rsid w:val="00D41675"/>
    <w:rsid w:val="00D42356"/>
    <w:rsid w:val="00D43EB5"/>
    <w:rsid w:val="00D46523"/>
    <w:rsid w:val="00D4739B"/>
    <w:rsid w:val="00D50EFA"/>
    <w:rsid w:val="00D523A9"/>
    <w:rsid w:val="00D561C9"/>
    <w:rsid w:val="00D56FDA"/>
    <w:rsid w:val="00D645BF"/>
    <w:rsid w:val="00D671F9"/>
    <w:rsid w:val="00D80498"/>
    <w:rsid w:val="00D81E91"/>
    <w:rsid w:val="00D83113"/>
    <w:rsid w:val="00D90476"/>
    <w:rsid w:val="00D916F5"/>
    <w:rsid w:val="00D92362"/>
    <w:rsid w:val="00DA6434"/>
    <w:rsid w:val="00DA7067"/>
    <w:rsid w:val="00DB6AF3"/>
    <w:rsid w:val="00DB7C01"/>
    <w:rsid w:val="00DC04D7"/>
    <w:rsid w:val="00DC069F"/>
    <w:rsid w:val="00DC5FF1"/>
    <w:rsid w:val="00DC6EAB"/>
    <w:rsid w:val="00DD03D1"/>
    <w:rsid w:val="00DD5DEF"/>
    <w:rsid w:val="00DD7EAB"/>
    <w:rsid w:val="00DE1F05"/>
    <w:rsid w:val="00DE2B48"/>
    <w:rsid w:val="00DE3D81"/>
    <w:rsid w:val="00DE3F6C"/>
    <w:rsid w:val="00DE5987"/>
    <w:rsid w:val="00DE7246"/>
    <w:rsid w:val="00DE745D"/>
    <w:rsid w:val="00DF198A"/>
    <w:rsid w:val="00DF1B5E"/>
    <w:rsid w:val="00DF2745"/>
    <w:rsid w:val="00DF37D4"/>
    <w:rsid w:val="00DF4466"/>
    <w:rsid w:val="00DF669B"/>
    <w:rsid w:val="00E05AA1"/>
    <w:rsid w:val="00E11B3C"/>
    <w:rsid w:val="00E11F39"/>
    <w:rsid w:val="00E13E85"/>
    <w:rsid w:val="00E14820"/>
    <w:rsid w:val="00E22CAE"/>
    <w:rsid w:val="00E22F2E"/>
    <w:rsid w:val="00E237DE"/>
    <w:rsid w:val="00E24B5E"/>
    <w:rsid w:val="00E26219"/>
    <w:rsid w:val="00E276FF"/>
    <w:rsid w:val="00E30386"/>
    <w:rsid w:val="00E32340"/>
    <w:rsid w:val="00E34107"/>
    <w:rsid w:val="00E342BA"/>
    <w:rsid w:val="00E426F7"/>
    <w:rsid w:val="00E42C69"/>
    <w:rsid w:val="00E43F00"/>
    <w:rsid w:val="00E45850"/>
    <w:rsid w:val="00E46C59"/>
    <w:rsid w:val="00E54234"/>
    <w:rsid w:val="00E55AF0"/>
    <w:rsid w:val="00E572A7"/>
    <w:rsid w:val="00E63B27"/>
    <w:rsid w:val="00E672AE"/>
    <w:rsid w:val="00E7021F"/>
    <w:rsid w:val="00E723D1"/>
    <w:rsid w:val="00E726CD"/>
    <w:rsid w:val="00E74D71"/>
    <w:rsid w:val="00E81207"/>
    <w:rsid w:val="00E81BAE"/>
    <w:rsid w:val="00E85045"/>
    <w:rsid w:val="00E8693C"/>
    <w:rsid w:val="00E86AD2"/>
    <w:rsid w:val="00E87DDA"/>
    <w:rsid w:val="00E90AC3"/>
    <w:rsid w:val="00E90D71"/>
    <w:rsid w:val="00E91C80"/>
    <w:rsid w:val="00E95772"/>
    <w:rsid w:val="00E96804"/>
    <w:rsid w:val="00EA07DE"/>
    <w:rsid w:val="00EA105A"/>
    <w:rsid w:val="00EA4D64"/>
    <w:rsid w:val="00EA7866"/>
    <w:rsid w:val="00EB3681"/>
    <w:rsid w:val="00EB3DC2"/>
    <w:rsid w:val="00EB7081"/>
    <w:rsid w:val="00EC18D5"/>
    <w:rsid w:val="00EC35C6"/>
    <w:rsid w:val="00EC3B0B"/>
    <w:rsid w:val="00EC6AB1"/>
    <w:rsid w:val="00ED3A54"/>
    <w:rsid w:val="00ED3ACE"/>
    <w:rsid w:val="00ED432B"/>
    <w:rsid w:val="00ED6BE0"/>
    <w:rsid w:val="00EE00F2"/>
    <w:rsid w:val="00EE097B"/>
    <w:rsid w:val="00EE2815"/>
    <w:rsid w:val="00EE715C"/>
    <w:rsid w:val="00EE7D2B"/>
    <w:rsid w:val="00EF2B85"/>
    <w:rsid w:val="00EF2C72"/>
    <w:rsid w:val="00F02D72"/>
    <w:rsid w:val="00F0343C"/>
    <w:rsid w:val="00F04AF2"/>
    <w:rsid w:val="00F06A12"/>
    <w:rsid w:val="00F1145A"/>
    <w:rsid w:val="00F1178F"/>
    <w:rsid w:val="00F12C04"/>
    <w:rsid w:val="00F1410B"/>
    <w:rsid w:val="00F1439B"/>
    <w:rsid w:val="00F16780"/>
    <w:rsid w:val="00F16A50"/>
    <w:rsid w:val="00F20C56"/>
    <w:rsid w:val="00F24FA5"/>
    <w:rsid w:val="00F31486"/>
    <w:rsid w:val="00F314A3"/>
    <w:rsid w:val="00F3228C"/>
    <w:rsid w:val="00F3380C"/>
    <w:rsid w:val="00F342D2"/>
    <w:rsid w:val="00F433FB"/>
    <w:rsid w:val="00F50CC7"/>
    <w:rsid w:val="00F52452"/>
    <w:rsid w:val="00F55BCB"/>
    <w:rsid w:val="00F56113"/>
    <w:rsid w:val="00F62736"/>
    <w:rsid w:val="00F64A10"/>
    <w:rsid w:val="00F73BBE"/>
    <w:rsid w:val="00F74864"/>
    <w:rsid w:val="00F77D49"/>
    <w:rsid w:val="00F827FD"/>
    <w:rsid w:val="00F8493F"/>
    <w:rsid w:val="00F84D52"/>
    <w:rsid w:val="00F9128D"/>
    <w:rsid w:val="00F93D56"/>
    <w:rsid w:val="00F94EF8"/>
    <w:rsid w:val="00F95317"/>
    <w:rsid w:val="00F95F80"/>
    <w:rsid w:val="00FA3C34"/>
    <w:rsid w:val="00FA587D"/>
    <w:rsid w:val="00FA78E0"/>
    <w:rsid w:val="00FB04A4"/>
    <w:rsid w:val="00FB0559"/>
    <w:rsid w:val="00FB0ADD"/>
    <w:rsid w:val="00FB14CD"/>
    <w:rsid w:val="00FB2433"/>
    <w:rsid w:val="00FB30D1"/>
    <w:rsid w:val="00FB7EC5"/>
    <w:rsid w:val="00FC293C"/>
    <w:rsid w:val="00FC45EC"/>
    <w:rsid w:val="00FC79DE"/>
    <w:rsid w:val="00FC7F7E"/>
    <w:rsid w:val="00FD094A"/>
    <w:rsid w:val="00FD3082"/>
    <w:rsid w:val="00FE16D0"/>
    <w:rsid w:val="00FE4694"/>
    <w:rsid w:val="00FE7B4F"/>
    <w:rsid w:val="00FF1633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FABD08"/>
  <w15:docId w15:val="{FFC98050-6FF0-4EF8-BA55-25BAB19F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26E"/>
  </w:style>
  <w:style w:type="paragraph" w:styleId="Heading1">
    <w:name w:val="heading 1"/>
    <w:basedOn w:val="Normal"/>
    <w:next w:val="Normal"/>
    <w:link w:val="Heading1Char"/>
    <w:uiPriority w:val="9"/>
    <w:qFormat/>
    <w:rsid w:val="007921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DB1"/>
    <w:pPr>
      <w:keepNext/>
      <w:keepLines/>
      <w:numPr>
        <w:ilvl w:val="1"/>
        <w:numId w:val="3"/>
      </w:numPr>
      <w:tabs>
        <w:tab w:val="left" w:pos="993"/>
      </w:tabs>
      <w:spacing w:after="0" w:line="480" w:lineRule="auto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04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4A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9216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92166"/>
    <w:pPr>
      <w:ind w:left="720"/>
      <w:contextualSpacing/>
    </w:pPr>
  </w:style>
  <w:style w:type="table" w:styleId="TableGrid">
    <w:name w:val="Table Grid"/>
    <w:basedOn w:val="TableNormal"/>
    <w:uiPriority w:val="3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77DB1"/>
    <w:rPr>
      <w:rFonts w:ascii="Times New Roman" w:eastAsiaTheme="majorEastAsia" w:hAnsi="Times New Roman" w:cs="Times New Roman"/>
      <w:b/>
      <w:bCs/>
      <w:color w:val="4F81BD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B04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4A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C9072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7F523F"/>
  </w:style>
  <w:style w:type="paragraph" w:styleId="TOCHeading">
    <w:name w:val="TOC Heading"/>
    <w:basedOn w:val="Heading1"/>
    <w:next w:val="Normal"/>
    <w:uiPriority w:val="39"/>
    <w:unhideWhenUsed/>
    <w:qFormat/>
    <w:rsid w:val="00566442"/>
    <w:pPr>
      <w:spacing w:before="240" w:line="259" w:lineRule="auto"/>
      <w:outlineLvl w:val="9"/>
    </w:pPr>
    <w:rPr>
      <w:b w:val="0"/>
      <w:bCs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664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44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66442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66442"/>
    <w:rPr>
      <w:color w:val="0000FF" w:themeColor="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D02199"/>
  </w:style>
  <w:style w:type="paragraph" w:styleId="NoSpacing">
    <w:name w:val="No Spacing"/>
    <w:uiPriority w:val="1"/>
    <w:qFormat/>
    <w:rsid w:val="00FD3082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360EA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4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h16</b:Tag>
    <b:SourceType>JournalArticle</b:SourceType>
    <b:Guid>{524AF36B-F366-495B-9597-3C2BFF3CA0D1}</b:Guid>
    <b:Title>PENGEMBANGAN GAMEEDUKASIPENGENALAN NAMA HEWAN DAN HABITATNYADALAM 3 BAHASASEBAGAI MEDIA PEMBELAJARAN BERBASIS MULTIMEDIA</b:Title>
    <b:JournalName>Jurnal Algoritma Sekolah Tinggi Teknologi Garut </b:JournalName>
    <b:Year>2016</b:Year>
    <b:Pages>184</b:Pages>
    <b:Author>
      <b:Author>
        <b:NameList>
          <b:Person>
            <b:Last>Rahman</b:Last>
            <b:Middle>Arif </b:Middle>
            <b:First>Ridwan</b:First>
          </b:Person>
          <b:Person>
            <b:Last>Tresnawati</b:Last>
            <b:First>Dewi </b:First>
          </b:Person>
        </b:NameList>
      </b:Author>
    </b:Author>
    <b:RefOrder>3</b:RefOrder>
  </b:Source>
  <b:Source>
    <b:Tag>ber</b:Tag>
    <b:SourceType>InternetSite</b:SourceType>
    <b:Guid>{AB33808F-FE6F-460F-9DCC-E959EF3C86A5}</b:Guid>
    <b:Title>#bermaindirumah</b:Title>
    <b:Author>
      <b:Author>
        <b:Corporate>Bermain Dirumah</b:Corporate>
      </b:Author>
    </b:Author>
    <b:InternetSiteTitle>bermaindirumah.com</b:InternetSiteTitle>
    <b:Year>2021</b:Year>
    <b:RefOrder>4</b:RefOrder>
  </b:Source>
  <b:Source>
    <b:Tag>Kem21</b:Tag>
    <b:SourceType>InternetSite</b:SourceType>
    <b:Guid>{274B6ADD-96A3-4CF7-A0E9-DF1C3703C64B}</b:Guid>
    <b:Author>
      <b:Author>
        <b:Corporate>Kementerian Pendidikan dan Kebudayaan Republik Indonesia</b:Corporate>
      </b:Author>
    </b:Author>
    <b:Title>Rumah Belajar</b:Title>
    <b:InternetSiteTitle>Rumah Belajar</b:InternetSiteTitle>
    <b:Year>2021</b:Year>
    <b:URL>https://belajar.kemdikbud.go.id/</b:URL>
    <b:RefOrder>5</b:RefOrder>
  </b:Source>
  <b:Source>
    <b:Tag>Wib15</b:Tag>
    <b:SourceType>JournalArticle</b:SourceType>
    <b:Guid>{962C5984-3E2D-48BF-8674-4F2E88823A08}</b:Guid>
    <b:Title>Perancangan Website Sebagai Media Informasi Dan Promosi Batik Khas Kabupaten Kulonprogo</b:Title>
    <b:Year>2015</b:Year>
    <b:JournalName>Jurnal Evolusi</b:JournalName>
    <b:Pages>65</b:Pages>
    <b:Author>
      <b:Author>
        <b:NameList>
          <b:Person>
            <b:Last>Wibisono</b:Last>
            <b:First>Guntur </b:First>
          </b:Person>
          <b:Person>
            <b:Last>Susanto </b:Last>
            <b:Middle>Eko </b:Middle>
            <b:First>Wahyu </b:First>
          </b:Person>
        </b:NameList>
      </b:Author>
    </b:Author>
    <b:RefOrder>7</b:RefOrder>
  </b:Source>
  <b:Source>
    <b:Tag>Wul18</b:Tag>
    <b:SourceType>Misc</b:SourceType>
    <b:Guid>{C4907237-DD45-49CC-A6C0-2B09C0C9FB17}</b:Guid>
    <b:Title>Jenis-jenis Website</b:Title>
    <b:Year>2018</b:Year>
    <b:Author>
      <b:Author>
        <b:NameList>
          <b:Person>
            <b:Last>Wulandari</b:Last>
            <b:First>Tine</b:First>
          </b:Person>
        </b:NameList>
      </b:Author>
    </b:Author>
    <b:RefOrder>8</b:RefOrder>
  </b:Source>
  <b:Source>
    <b:Tag>Ibe19</b:Tag>
    <b:SourceType>InternetSite</b:SourceType>
    <b:Guid>{DCE9E711-B668-4AD8-A4C1-A8E10827E322}</b:Guid>
    <b:Title>How to Create an Amazing Subscription Website in Less Than a Day</b:Title>
    <b:Year>2019</b:Year>
    <b:Month>06</b:Month>
    <b:Day>06</b:Day>
    <b:InternetSiteTitle>Personify Wild Apricot</b:InternetSiteTitle>
    <b:URL>https://www.wildapricot.com/blog/subscription-website</b:URL>
    <b:Author>
      <b:Author>
        <b:NameList>
          <b:Person>
            <b:Last>Ibele</b:Last>
            <b:First>Terry </b:First>
          </b:Person>
        </b:NameList>
      </b:Author>
    </b:Author>
    <b:RefOrder>9</b:RefOrder>
  </b:Source>
  <b:Source>
    <b:Tag>Sof17</b:Tag>
    <b:SourceType>JournalArticle</b:SourceType>
    <b:Guid>{033CC45F-2D52-4BB8-B5D2-004D9ED0A3AD}</b:Guid>
    <b:Title>EFEKTIVITAS PENGGUNAAN VIDEO SEBAGAI MEDIA PEMBELAJARAN UNTUK SISWA SEKOLAH DASAR</b:Title>
    <b:JournalName>Transformasi Pendidikan Abad 21</b:JournalName>
    <b:Year>2017</b:Year>
    <b:Pages>96-102</b:Pages>
    <b:Author>
      <b:Author>
        <b:NameList>
          <b:Person>
            <b:Last>Sofyan </b:Last>
            <b:First>Hadi</b:First>
          </b:Person>
        </b:NameList>
      </b:Author>
    </b:Author>
    <b:RefOrder>13</b:RefOrder>
  </b:Source>
  <b:Source xmlns:b="http://schemas.openxmlformats.org/officeDocument/2006/bibliography">
    <b:Tag>Uma14</b:Tag>
    <b:SourceType>JournalArticle</b:SourceType>
    <b:Guid>{9F9F4784-C514-4A8B-A551-B7922B38BF56}</b:Guid>
    <b:Title>MEDIA PENDIDIKAN: Peran dan Fungsinya dalam Pembelajaran</b:Title>
    <b:Year>2014</b:Year>
    <b:JournalName>Jurnal Tarbawiyah</b:JournalName>
    <b:Pages>131-144</b:Pages>
    <b:Author>
      <b:Author>
        <b:NameList>
          <b:Person>
            <b:Last>Umar</b:Last>
          </b:Person>
        </b:NameList>
      </b:Author>
    </b:Author>
    <b:RefOrder>12</b:RefOrder>
  </b:Source>
  <b:Source>
    <b:Tag>Yau17</b:Tag>
    <b:SourceType>ConferenceProceedings</b:SourceType>
    <b:Guid>{043DE4A7-044D-4FCF-B64F-73DE2BB3F14B}</b:Guid>
    <b:Title>RAGAM MEDIA PEMBELAJARAN: Dari Pemanfaatan Media Sederhana ke Penggunaan Multi Media</b:Title>
    <b:Year>2017</b:Year>
    <b:Publisher>PPs STAIN</b:Publisher>
    <b:City>Pare-Pare</b:City>
    <b:Pages>21-44</b:Pages>
    <b:ConferenceName>Disajikan pada Seminar Nasional dan Workshop tentang Pemanfaatan Media Pembelajaran dan Pengembangan Evaluasi Sistem Pembelajaran Berorientasi</b:ConferenceName>
    <b:Author>
      <b:Author>
        <b:NameList>
          <b:Person>
            <b:Last>Yaumi</b:Last>
            <b:First>Muhammad </b:First>
          </b:Person>
        </b:NameList>
      </b:Author>
    </b:Author>
    <b:RefOrder>14</b:RefOrder>
  </b:Source>
  <b:Source>
    <b:Tag>vag19</b:Tag>
    <b:SourceType>InternetSite</b:SourceType>
    <b:Guid>{ACB23264-9C09-4189-AA0C-F2642ACBD894}</b:Guid>
    <b:Title>Jangan Bingung! Ini Bedanya Board Game, Card Game, dan Tabletop Game</b:Title>
    <b:Year>2019</b:Year>
    <b:Author>
      <b:Author>
        <b:NameList>
          <b:Person>
            <b:Last>Vagansza</b:Last>
          </b:Person>
        </b:NameList>
      </b:Author>
    </b:Author>
    <b:InternetSiteTitle>Boardgame.id</b:InternetSiteTitle>
    <b:Month>03</b:Month>
    <b:Day>27</b:Day>
    <b:URL>https://boardgame.id/bedanya-board-game-card-game-tabletop-game/</b:URL>
    <b:RefOrder>15</b:RefOrder>
  </b:Source>
  <b:Source>
    <b:Tag>Pla21</b:Tag>
    <b:SourceType>InternetSite</b:SourceType>
    <b:Guid>{BEB63E32-12D6-440B-8828-0955E4648A48}</b:Guid>
    <b:Author>
      <b:Author>
        <b:Corporate>Playday.id</b:Corporate>
      </b:Author>
    </b:Author>
    <b:Title>Playday.id</b:Title>
    <b:InternetSiteTitle>Playday.id</b:InternetSiteTitle>
    <b:Year>2021</b:Year>
    <b:URL>https://www.playday.id/</b:URL>
    <b:RefOrder>6</b:RefOrder>
  </b:Source>
  <b:Source>
    <b:Tag>Vag18</b:Tag>
    <b:SourceType>InternetSite</b:SourceType>
    <b:Guid>{3E6275BE-8CA1-49D1-A41C-F4DAF787859B}</b:Guid>
    <b:Author>
      <b:Author>
        <b:NameList>
          <b:Person>
            <b:Last>Vagansza</b:Last>
          </b:Person>
        </b:NameList>
      </b:Author>
    </b:Author>
    <b:Title>Permainan Sejarah, Linimasa Card Game Sudah Bisa Dipesan Lewat Dukungkreasi.com</b:Title>
    <b:InternetSiteTitle>Boardgame.id</b:InternetSiteTitle>
    <b:Year>2018</b:Year>
    <b:Month>12</b:Month>
    <b:Day>12</b:Day>
    <b:URL>https://boardgame.id/linimasa-card-game-bisa-dipesan/</b:URL>
    <b:RefOrder>16</b:RefOrder>
  </b:Source>
  <b:Source>
    <b:Tag>Vag20</b:Tag>
    <b:SourceType>InternetSite</b:SourceType>
    <b:Guid>{E489DB17-3683-4480-B327-05EEE89B8801}</b:Guid>
    <b:Author>
      <b:Author>
        <b:NameList>
          <b:Person>
            <b:Last>Vagansza</b:Last>
          </b:Person>
        </b:NameList>
      </b:Author>
    </b:Author>
    <b:Title>Yuk Kenalan Dengan Aquatico, Board Game yang Ajak Lestarikan Ekosistem Air</b:Title>
    <b:InternetSiteTitle>Boardgame.id</b:InternetSiteTitle>
    <b:Year>2020</b:Year>
    <b:Month>04</b:Month>
    <b:Day>15</b:Day>
    <b:URL>https://boardgame.id/aquatico-ekosistem-air/</b:URL>
    <b:RefOrder>17</b:RefOrder>
  </b:Source>
  <b:Source>
    <b:Tag>PHP21</b:Tag>
    <b:SourceType>InternetSite</b:SourceType>
    <b:Guid>{7359E434-E5AA-44E1-9EBD-56937D7B9124}</b:Guid>
    <b:Author>
      <b:Author>
        <b:Corporate>PHP</b:Corporate>
      </b:Author>
    </b:Author>
    <b:Title>PHP</b:Title>
    <b:InternetSiteTitle>PHP</b:InternetSiteTitle>
    <b:Year>2021</b:Year>
    <b:URL>https://php.net</b:URL>
    <b:RefOrder>18</b:RefOrder>
  </b:Source>
  <b:Source>
    <b:Tag>Cod21</b:Tag>
    <b:SourceType>InternetSite</b:SourceType>
    <b:Guid>{9CB60050-2E8C-4742-A7FF-9F304D0106C6}</b:Guid>
    <b:Author>
      <b:Author>
        <b:Corporate>Codeigniter</b:Corporate>
      </b:Author>
    </b:Author>
    <b:Title>Codeigniter</b:Title>
    <b:InternetSiteTitle>Codeigniter</b:InternetSiteTitle>
    <b:Year>2021</b:Year>
    <b:URL>https://www.codeigniter.com/</b:URL>
    <b:RefOrder>19</b:RefOrder>
  </b:Source>
  <b:Source>
    <b:Tag>Pad20</b:Tag>
    <b:SourceType>JournalArticle</b:SourceType>
    <b:Guid>{244FCAF4-B961-43C5-BAB3-89EDD9511320}</b:Guid>
    <b:Title>KOMPARASI PENGGUNAAN FRAMEWORK CODEIGNITER VS PHP NATIVE PADA SISTEM INFORMASI MANAJEMEN SURAT SEKRETARIAT DPRD PEMALANG</b:Title>
    <b:Year>2020</b:Year>
    <b:JournalName>Jurnal SCRIPT, Vol. 8 No. 1 Juni 2020</b:JournalName>
    <b:Pages>1-6</b:Pages>
    <b:Author>
      <b:Author>
        <b:NameList>
          <b:Person>
            <b:Last>Padmanaba</b:Last>
            <b:First>Aditya </b:First>
          </b:Person>
          <b:Person>
            <b:Last>Kumalasari</b:Last>
            <b:First>Erna </b:First>
          </b:Person>
          <b:Person>
            <b:Last>Andayati</b:Last>
            <b:First>Dina </b:First>
          </b:Person>
        </b:NameList>
      </b:Author>
    </b:Author>
    <b:RefOrder>20</b:RefOrder>
  </b:Source>
  <b:Source>
    <b:Tag>Han18</b:Tag>
    <b:SourceType>JournalArticle</b:SourceType>
    <b:Guid>{CFCC7BFA-9724-4F44-A3E8-762B6A1D54A9}</b:Guid>
    <b:Title>PERANCANGAN SISTEM INFORMASI PENJUALAN BERBASIS E-COMMERCE STUDI KASUS TOKO KUN JAKARTA</b:Title>
    <b:JournalName>ILKOM Jurnal Ilmiah Volume 10 Nomor 2 Agustus 2018</b:JournalName>
    <b:Year>2018</b:Year>
    <b:Pages>182-189</b:Pages>
    <b:Author>
      <b:Author>
        <b:NameList>
          <b:Person>
            <b:Last>Handayani</b:Last>
            <b:First>Sutri </b:First>
          </b:Person>
        </b:NameList>
      </b:Author>
    </b:Author>
    <b:RefOrder>2</b:RefOrder>
  </b:Source>
  <b:Source>
    <b:Tag>Asr20</b:Tag>
    <b:SourceType>JournalArticle</b:SourceType>
    <b:Guid>{F139CE2F-D210-489D-8764-06AFED42AF38}</b:Guid>
    <b:Title>SISTEM INFORMASI PENGAJUAN CUTI KARYAWAN STUDI KASUS : SOUTHEAST ASIAN MINISTERS OF EDUCATION ORGANIZATION REGIONAL CENTRE FOR FOOD AND NUTRITION</b:Title>
    <b:Year>2020</b:Year>
    <b:Author>
      <b:Author>
        <b:NameList>
          <b:Person>
            <b:Last>Asri</b:Last>
            <b:Middle>Citra </b:Middle>
            <b:First>Ruri </b:First>
          </b:Person>
          <b:Person>
            <b:Last>Kusumawati</b:Last>
            <b:First>Kiki </b:First>
          </b:Person>
        </b:NameList>
      </b:Author>
    </b:Author>
    <b:JournalName>Jurnal Ilmiah Fakultas Teknik LIMIT’S Vol.16 No 1 Maret 2020</b:JournalName>
    <b:Pages>11-17</b:Pages>
    <b:RefOrder>21</b:RefOrder>
  </b:Source>
  <b:Source>
    <b:Tag>Zak20</b:Tag>
    <b:SourceType>InternetSite</b:SourceType>
    <b:Guid>{642520BC-3E7D-44E3-A610-5073E7C1A610}</b:Guid>
    <b:Title>8 Contoh Aplikasi DBMS yang Banyak Digunakan Beserta Kelebihannya</b:Title>
    <b:Year>2020</b:Year>
    <b:Author>
      <b:Author>
        <b:NameList>
          <b:Person>
            <b:Last>Zakaria</b:Last>
          </b:Person>
        </b:NameList>
      </b:Author>
    </b:Author>
    <b:InternetSiteTitle>Nasabamedia</b:InternetSiteTitle>
    <b:Month>08</b:Month>
    <b:Day>01</b:Day>
    <b:URL>https://www.nesabamedia.com/contoh-aplikasi-dbms/</b:URL>
    <b:RefOrder>22</b:RefOrder>
  </b:Source>
  <b:Source>
    <b:Tag>Abd20</b:Tag>
    <b:SourceType>JournalArticle</b:SourceType>
    <b:Guid>{59CE7319-A29C-44C8-B216-C3DD9A714A0F}</b:Guid>
    <b:Title>Perancangan Sistem Informasi Apotek Dengan Menggunakan Framework CodeIgniter Dan Database MySQL</b:Title>
    <b:Year>2020</b:Year>
    <b:JournalName>Jurnal Informasi Komputer Logika Vol 1, Nomor 4, Oktober 2020</b:JournalName>
    <b:Pages>1-9</b:Pages>
    <b:Author>
      <b:Author>
        <b:NameList>
          <b:Person>
            <b:Last>Abdy</b:Last>
            <b:First>Sahara </b:First>
          </b:Person>
          <b:Person>
            <b:Last>Alda</b:Last>
            <b:First>Muhamad </b:First>
          </b:Person>
        </b:NameList>
      </b:Author>
    </b:Author>
    <b:RefOrder>23</b:RefOrder>
  </b:Source>
  <b:Source>
    <b:Tag>Vis21</b:Tag>
    <b:SourceType>InternetSite</b:SourceType>
    <b:Guid>{C55E4297-B919-4AE0-A696-954BF7A1C0E1}</b:Guid>
    <b:Title>FAQ kode Visual Studio</b:Title>
    <b:Year>2021</b:Year>
    <b:Author>
      <b:Author>
        <b:Corporate>Visual Studio Code</b:Corporate>
      </b:Author>
    </b:Author>
    <b:InternetSiteTitle>Visual Studio Code</b:InternetSiteTitle>
    <b:URL>https://code.visualstudio.com/docs/supporting/faq</b:URL>
    <b:RefOrder>24</b:RefOrder>
  </b:Source>
  <b:Source>
    <b:Tag>Res17</b:Tag>
    <b:SourceType>JournalArticle</b:SourceType>
    <b:Guid>{4819A381-6FBB-4F37-A412-D86D0BBA32FC}</b:Guid>
    <b:Title>Perancangan Desain Web Aplikasi Mix Desain Beton Berdasarkan Metode DoE</b:Title>
    <b:Year>2017</b:Year>
    <b:Author>
      <b:Author>
        <b:NameList>
          <b:Person>
            <b:Last>Restuti</b:Last>
            <b:First>Diah</b:First>
            <b:Middle>Ayu</b:Middle>
          </b:Person>
          <b:Person>
            <b:First>Latipah</b:First>
          </b:Person>
        </b:NameList>
      </b:Author>
    </b:Author>
    <b:JournalName>Prosiding SENTIA 2017 – Politeknik Negeri Malang Vol 9</b:JournalName>
    <b:Pages>5-10</b:Pages>
    <b:RefOrder>25</b:RefOrder>
  </b:Source>
  <b:Source>
    <b:Tag>Sus18</b:Tag>
    <b:SourceType>JournalArticle</b:SourceType>
    <b:Guid>{616D7FBF-CBF3-46A5-9659-5D7A12A335B4}</b:Guid>
    <b:Title>RANCANG BANGUN WEBSITE TOKO ONLINE MENGGUNAKAN METODE WATERFALL</b:Title>
    <b:JournalName>InfoTekJar (Jurnal Nasional Informatika dan Teknologi Jaringan) Vol 2, No 2, Maret 2018</b:JournalName>
    <b:Year>2018</b:Year>
    <b:Pages>98-105</b:Pages>
    <b:Author>
      <b:Author>
        <b:NameList>
          <b:Person>
            <b:Last>Susilo</b:Last>
            <b:First>Muhammad</b:First>
          </b:Person>
          <b:Person>
            <b:Last>Kurniati</b:Last>
            <b:First>Rezki</b:First>
          </b:Person>
          <b:Person>
            <b:Last>Kasmawi</b:Last>
          </b:Person>
        </b:NameList>
      </b:Author>
    </b:Author>
    <b:RefOrder>11</b:RefOrder>
  </b:Source>
  <b:Source>
    <b:Tag>Ant20</b:Tag>
    <b:SourceType>InternetSite</b:SourceType>
    <b:Guid>{7A9EA573-F46D-42D9-8D19-1A1F3E2ECD9E}</b:Guid>
    <b:Title>Bank Indonesia: Transaksi E-Commerce Agustus 2020 Naik hingga Mencapai 140 Juta</b:Title>
    <b:Year>2020</b:Year>
    <b:InternetSiteTitle>Tempo</b:InternetSiteTitle>
    <b:Month>10</b:Month>
    <b:Day>21</b:Day>
    <b:URL>https://bisnis.tempo.co/read/1398066/bank-indonesia-transaksi-e-commerce-agustus-2020-naik-hingga-mencapai-140-juta</b:URL>
    <b:Author>
      <b:Author>
        <b:NameList>
          <b:Person>
            <b:First>Antara</b:First>
          </b:Person>
          <b:Person>
            <b:Last>Setiawan</b:Last>
            <b:First>Kodrat</b:First>
          </b:Person>
        </b:NameList>
      </b:Author>
    </b:Author>
    <b:RefOrder>1</b:RefOrder>
  </b:Source>
  <b:Source>
    <b:Tag>Kur18</b:Tag>
    <b:SourceType>JournalArticle</b:SourceType>
    <b:Guid>{C6C21AAB-12BE-45AC-AFEC-D1F2DC3BAA4B}</b:Guid>
    <b:Title>ANALISA PERSEPSI PENGGUNA LAYANAN PAYMENT GATEWAY PADA FINANCIAL TECHNOLOGY DENGAN METODE EUCS</b:Title>
    <b:Year>2018</b:Year>
    <b:JournalName>Jurnal INFORMA Politeknik Indonusa Surakarta ISSN : 2442-7942 Vol. 4</b:JournalName>
    <b:Pages>1-5</b:Pages>
    <b:Author>
      <b:Author>
        <b:NameList>
          <b:Person>
            <b:Last>Kurniawan</b:Last>
            <b:First>Dendy</b:First>
          </b:Person>
          <b:Person>
            <b:Last>Zusrony</b:Last>
            <b:First>Edwin</b:First>
          </b:Person>
          <b:Person>
            <b:Last>Kusumajaya</b:Last>
            <b:Middle>Andika</b:Middle>
            <b:First>Robby</b:First>
          </b:Person>
        </b:NameList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3313C7F7-76C3-473E-AA50-61E8CD8E4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 Anita</dc:creator>
  <cp:keywords/>
  <dc:description/>
  <cp:lastModifiedBy>Handy Setiawan</cp:lastModifiedBy>
  <cp:revision>6</cp:revision>
  <cp:lastPrinted>2021-11-16T09:24:00Z</cp:lastPrinted>
  <dcterms:created xsi:type="dcterms:W3CDTF">2021-11-15T11:11:00Z</dcterms:created>
  <dcterms:modified xsi:type="dcterms:W3CDTF">2022-04-14T04:35:00Z</dcterms:modified>
</cp:coreProperties>
</file>